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10" w:type="dxa"/>
        <w:tblInd w:w="198" w:type="dxa"/>
        <w:tblLook w:val="04A0" w:firstRow="1" w:lastRow="0" w:firstColumn="1" w:lastColumn="0" w:noHBand="0" w:noVBand="1"/>
      </w:tblPr>
      <w:tblGrid>
        <w:gridCol w:w="10710"/>
      </w:tblGrid>
      <w:tr w:rsidR="00A6658E" w:rsidRPr="00762B28">
        <w:tc>
          <w:tcPr>
            <w:tcW w:w="10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0BDB" w:rsidRPr="00762B28" w:rsidRDefault="00DF0BDB" w:rsidP="00DF0BDB">
            <w:pPr>
              <w:jc w:val="center"/>
              <w:rPr>
                <w:b/>
                <w:bCs/>
                <w:caps/>
                <w:sz w:val="20"/>
                <w:lang w:val="es-ES"/>
              </w:rPr>
            </w:pPr>
            <w:bookmarkStart w:id="0" w:name="_GoBack"/>
            <w:bookmarkEnd w:id="0"/>
            <w:r w:rsidRPr="00762B28">
              <w:rPr>
                <w:b/>
                <w:bCs/>
                <w:caps/>
                <w:sz w:val="20"/>
                <w:lang w:val="es-ES"/>
              </w:rPr>
              <w:t xml:space="preserve">CONSENTIMIENTO PARA PARTICIPAR EN </w:t>
            </w:r>
            <w:r w:rsidR="00541241">
              <w:rPr>
                <w:b/>
                <w:bCs/>
                <w:caps/>
                <w:sz w:val="20"/>
                <w:lang w:val="es-ES"/>
              </w:rPr>
              <w:t xml:space="preserve">UNA </w:t>
            </w:r>
            <w:r w:rsidRPr="00762B28">
              <w:rPr>
                <w:b/>
                <w:bCs/>
                <w:caps/>
                <w:sz w:val="20"/>
                <w:lang w:val="es-ES"/>
              </w:rPr>
              <w:t>INVESTIGACIÓN</w:t>
            </w:r>
          </w:p>
          <w:p w:rsidR="00A6658E" w:rsidRPr="00762B28" w:rsidRDefault="00DF0BDB" w:rsidP="00DF0BDB">
            <w:pPr>
              <w:widowControl w:val="0"/>
              <w:jc w:val="center"/>
              <w:rPr>
                <w:lang w:val="es-ES"/>
              </w:rPr>
            </w:pPr>
            <w:r w:rsidRPr="00762B28">
              <w:rPr>
                <w:b/>
                <w:bCs/>
                <w:caps/>
                <w:sz w:val="20"/>
                <w:lang w:val="es-ES"/>
              </w:rPr>
              <w:t>(FORMULARIO CORTO)</w:t>
            </w:r>
          </w:p>
        </w:tc>
      </w:tr>
      <w:tr w:rsidR="00632498" w:rsidRPr="00762B28">
        <w:tc>
          <w:tcPr>
            <w:tcW w:w="10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07EE" w:rsidRPr="00762B28" w:rsidRDefault="00D207EE" w:rsidP="00D207EE">
            <w:pPr>
              <w:widowControl w:val="0"/>
              <w:rPr>
                <w:color w:val="FF0000"/>
                <w:lang w:val="es-ES"/>
              </w:rPr>
            </w:pPr>
            <w:r w:rsidRPr="00762B28">
              <w:rPr>
                <w:b/>
                <w:bCs/>
                <w:sz w:val="20"/>
                <w:lang w:val="es-ES"/>
              </w:rPr>
              <w:t xml:space="preserve">TÍTULO DEL ESTUDIO DE INVESTIGACIÓN: </w:t>
            </w:r>
            <w:r w:rsidR="00444E47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44E47">
              <w:rPr>
                <w:b/>
                <w:szCs w:val="24"/>
              </w:rPr>
              <w:instrText xml:space="preserve"> FORMTEXT </w:instrText>
            </w:r>
            <w:r w:rsidR="00444E47">
              <w:rPr>
                <w:b/>
                <w:szCs w:val="24"/>
              </w:rPr>
            </w:r>
            <w:r w:rsidR="00444E47">
              <w:rPr>
                <w:b/>
                <w:szCs w:val="24"/>
              </w:rPr>
              <w:fldChar w:fldCharType="separate"/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szCs w:val="24"/>
              </w:rPr>
              <w:fldChar w:fldCharType="end"/>
            </w:r>
          </w:p>
          <w:p w:rsidR="00D207EE" w:rsidRPr="00762B28" w:rsidRDefault="00D207EE" w:rsidP="00D207EE">
            <w:pPr>
              <w:widowControl w:val="0"/>
              <w:rPr>
                <w:lang w:val="es-ES"/>
              </w:rPr>
            </w:pPr>
            <w:r w:rsidRPr="00762B28">
              <w:rPr>
                <w:b/>
                <w:bCs/>
                <w:sz w:val="20"/>
                <w:lang w:val="es-ES"/>
              </w:rPr>
              <w:t>Investigador principal:</w:t>
            </w:r>
            <w:r w:rsidR="008774F4">
              <w:rPr>
                <w:b/>
                <w:bCs/>
                <w:sz w:val="20"/>
                <w:lang w:val="es-ES"/>
              </w:rPr>
              <w:t xml:space="preserve">  </w:t>
            </w:r>
            <w:r w:rsidR="00444E47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44E47">
              <w:rPr>
                <w:b/>
                <w:szCs w:val="24"/>
              </w:rPr>
              <w:instrText xml:space="preserve"> FORMTEXT </w:instrText>
            </w:r>
            <w:r w:rsidR="00444E47">
              <w:rPr>
                <w:b/>
                <w:szCs w:val="24"/>
              </w:rPr>
            </w:r>
            <w:r w:rsidR="00444E47">
              <w:rPr>
                <w:b/>
                <w:szCs w:val="24"/>
              </w:rPr>
              <w:fldChar w:fldCharType="separate"/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szCs w:val="24"/>
              </w:rPr>
              <w:fldChar w:fldCharType="end"/>
            </w:r>
            <w:r w:rsidR="008774F4">
              <w:rPr>
                <w:b/>
                <w:bCs/>
                <w:sz w:val="20"/>
                <w:lang w:val="es-ES"/>
              </w:rPr>
              <w:t xml:space="preserve">                  </w:t>
            </w:r>
            <w:r w:rsidRPr="00762B28">
              <w:rPr>
                <w:b/>
                <w:bCs/>
                <w:sz w:val="20"/>
                <w:lang w:val="es-ES"/>
              </w:rPr>
              <w:t xml:space="preserve"> </w:t>
            </w:r>
          </w:p>
          <w:p w:rsidR="00632498" w:rsidRPr="00762B28" w:rsidRDefault="00D207EE" w:rsidP="00D207EE">
            <w:pPr>
              <w:widowControl w:val="0"/>
              <w:rPr>
                <w:lang w:val="es-ES"/>
              </w:rPr>
            </w:pPr>
            <w:r w:rsidRPr="00762B28">
              <w:rPr>
                <w:b/>
                <w:bCs/>
                <w:sz w:val="20"/>
                <w:lang w:val="es-ES"/>
              </w:rPr>
              <w:t xml:space="preserve">Departamento: </w:t>
            </w:r>
            <w:r w:rsidR="00444E47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44E47">
              <w:rPr>
                <w:b/>
                <w:szCs w:val="24"/>
              </w:rPr>
              <w:instrText xml:space="preserve"> FORMTEXT </w:instrText>
            </w:r>
            <w:r w:rsidR="00444E47">
              <w:rPr>
                <w:b/>
                <w:szCs w:val="24"/>
              </w:rPr>
            </w:r>
            <w:r w:rsidR="00444E47">
              <w:rPr>
                <w:b/>
                <w:szCs w:val="24"/>
              </w:rPr>
              <w:fldChar w:fldCharType="separate"/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szCs w:val="24"/>
              </w:rPr>
              <w:fldChar w:fldCharType="end"/>
            </w:r>
          </w:p>
        </w:tc>
      </w:tr>
    </w:tbl>
    <w:p w:rsidR="00632498" w:rsidRPr="00762B28" w:rsidRDefault="00632498" w:rsidP="00D375C4">
      <w:pPr>
        <w:ind w:left="180" w:right="180"/>
        <w:rPr>
          <w:b/>
          <w:sz w:val="20"/>
          <w:lang w:val="es-ES"/>
        </w:rPr>
      </w:pPr>
    </w:p>
    <w:p w:rsidR="00476498" w:rsidRDefault="00476498" w:rsidP="00476498">
      <w:pPr>
        <w:ind w:left="180" w:right="180"/>
        <w:rPr>
          <w:lang w:val="es-ES"/>
        </w:rPr>
      </w:pPr>
      <w:r>
        <w:rPr>
          <w:sz w:val="20"/>
          <w:lang w:val="es-ES"/>
        </w:rPr>
        <w:t xml:space="preserve">Se le está pidiendo que participe en un estudio de investigación. </w:t>
      </w:r>
      <w:r>
        <w:rPr>
          <w:color w:val="000000"/>
          <w:sz w:val="20"/>
          <w:lang w:val="es-ES"/>
        </w:rPr>
        <w:t>Si está proporcionando permiso para que otra persona participe en la investigación, como su representante personal legalmente autorizado, padre o tutor legal, los términos "usted" y "su" se refieren a usted y al participante en la investigación.</w:t>
      </w:r>
    </w:p>
    <w:p w:rsidR="00F87189" w:rsidRPr="00762B28" w:rsidRDefault="00F87189" w:rsidP="00783FED">
      <w:pPr>
        <w:ind w:left="180" w:right="180"/>
        <w:rPr>
          <w:sz w:val="20"/>
          <w:lang w:val="es-ES"/>
        </w:rPr>
      </w:pPr>
    </w:p>
    <w:p w:rsidR="00476498" w:rsidRDefault="00476498" w:rsidP="00476498">
      <w:pPr>
        <w:ind w:left="180" w:right="180"/>
        <w:rPr>
          <w:lang w:val="es-ES"/>
        </w:rPr>
      </w:pPr>
      <w:r>
        <w:rPr>
          <w:sz w:val="20"/>
          <w:lang w:val="es-ES"/>
        </w:rPr>
        <w:t xml:space="preserve">La siguiente información se le presentará verbalmente en su idioma de preferencia: </w:t>
      </w:r>
    </w:p>
    <w:p w:rsidR="00476498" w:rsidRDefault="00476498" w:rsidP="00476498">
      <w:pPr>
        <w:numPr>
          <w:ilvl w:val="0"/>
          <w:numId w:val="28"/>
        </w:numPr>
        <w:ind w:right="180"/>
        <w:rPr>
          <w:lang w:val="es-ES"/>
        </w:rPr>
      </w:pPr>
      <w:r>
        <w:rPr>
          <w:sz w:val="20"/>
          <w:lang w:val="es-ES"/>
        </w:rPr>
        <w:t xml:space="preserve">el propósito de la investigación, </w:t>
      </w:r>
    </w:p>
    <w:p w:rsidR="00476498" w:rsidRDefault="00476498" w:rsidP="00476498">
      <w:pPr>
        <w:numPr>
          <w:ilvl w:val="0"/>
          <w:numId w:val="28"/>
        </w:numPr>
        <w:ind w:right="180"/>
        <w:rPr>
          <w:sz w:val="20"/>
          <w:lang w:val="es-ES"/>
        </w:rPr>
      </w:pPr>
      <w:r>
        <w:rPr>
          <w:sz w:val="20"/>
          <w:lang w:val="es-ES"/>
        </w:rPr>
        <w:t>la duración esperada de su participación en la investigación,</w:t>
      </w:r>
    </w:p>
    <w:p w:rsidR="00476498" w:rsidRDefault="00476498" w:rsidP="00476498">
      <w:pPr>
        <w:numPr>
          <w:ilvl w:val="0"/>
          <w:numId w:val="28"/>
        </w:numPr>
        <w:ind w:right="180"/>
        <w:rPr>
          <w:lang w:val="es-ES"/>
        </w:rPr>
      </w:pPr>
      <w:r>
        <w:rPr>
          <w:sz w:val="20"/>
          <w:lang w:val="es-ES"/>
        </w:rPr>
        <w:t xml:space="preserve">los procedimientos que se seguirán, </w:t>
      </w:r>
    </w:p>
    <w:p w:rsidR="00476498" w:rsidRDefault="00476498" w:rsidP="00476498">
      <w:pPr>
        <w:numPr>
          <w:ilvl w:val="0"/>
          <w:numId w:val="28"/>
        </w:numPr>
        <w:ind w:right="180"/>
        <w:rPr>
          <w:sz w:val="20"/>
          <w:lang w:val="es-ES"/>
        </w:rPr>
      </w:pPr>
      <w:r>
        <w:rPr>
          <w:sz w:val="20"/>
          <w:lang w:val="es-ES"/>
        </w:rPr>
        <w:t>cualquier procedimiento que sea experimental,</w:t>
      </w:r>
    </w:p>
    <w:p w:rsidR="00476498" w:rsidRDefault="00476498" w:rsidP="00476498">
      <w:pPr>
        <w:numPr>
          <w:ilvl w:val="0"/>
          <w:numId w:val="28"/>
        </w:numPr>
        <w:ind w:right="180"/>
        <w:rPr>
          <w:sz w:val="20"/>
          <w:lang w:val="es-ES"/>
        </w:rPr>
      </w:pPr>
      <w:r>
        <w:rPr>
          <w:sz w:val="20"/>
          <w:lang w:val="es-ES"/>
        </w:rPr>
        <w:t>cualquier riesgo razonablemente previsible, malestar o beneficio,</w:t>
      </w:r>
    </w:p>
    <w:p w:rsidR="00476498" w:rsidRDefault="00476498" w:rsidP="00476498">
      <w:pPr>
        <w:numPr>
          <w:ilvl w:val="0"/>
          <w:numId w:val="28"/>
        </w:numPr>
        <w:ind w:right="180"/>
        <w:rPr>
          <w:sz w:val="20"/>
          <w:lang w:val="es-ES"/>
        </w:rPr>
      </w:pPr>
      <w:r>
        <w:rPr>
          <w:sz w:val="20"/>
          <w:lang w:val="es-ES"/>
        </w:rPr>
        <w:t>si existen posibles procedimientos o tratamientos alternativos que sean beneficiosos, y</w:t>
      </w:r>
    </w:p>
    <w:p w:rsidR="00476498" w:rsidRDefault="00476498" w:rsidP="00476498">
      <w:pPr>
        <w:numPr>
          <w:ilvl w:val="0"/>
          <w:numId w:val="28"/>
        </w:numPr>
        <w:ind w:right="180"/>
        <w:rPr>
          <w:sz w:val="20"/>
          <w:lang w:val="es-ES"/>
        </w:rPr>
      </w:pPr>
      <w:r>
        <w:rPr>
          <w:sz w:val="20"/>
          <w:lang w:val="es-ES"/>
        </w:rPr>
        <w:t>cómo se protegerá su privacidad y confidencialidad y quién verá su información.</w:t>
      </w:r>
    </w:p>
    <w:p w:rsidR="006F34F7" w:rsidRPr="00762B28" w:rsidRDefault="006F34F7" w:rsidP="00256691">
      <w:pPr>
        <w:ind w:left="180" w:right="180"/>
        <w:rPr>
          <w:sz w:val="20"/>
          <w:lang w:val="es-ES"/>
        </w:rPr>
      </w:pPr>
    </w:p>
    <w:p w:rsidR="00533E01" w:rsidRDefault="00533E01" w:rsidP="00533E01">
      <w:pPr>
        <w:ind w:left="180" w:right="180"/>
        <w:rPr>
          <w:lang w:val="es-ES"/>
        </w:rPr>
      </w:pPr>
      <w:r>
        <w:rPr>
          <w:color w:val="000000"/>
          <w:sz w:val="20"/>
          <w:lang w:val="es-ES"/>
        </w:rPr>
        <w:t>Su participación en esta investigación es vo</w:t>
      </w:r>
      <w:r w:rsidR="00541241">
        <w:rPr>
          <w:color w:val="000000"/>
          <w:sz w:val="20"/>
          <w:lang w:val="es-ES"/>
        </w:rPr>
        <w:t>luntaria y no será penalizado</w:t>
      </w:r>
      <w:r>
        <w:rPr>
          <w:color w:val="000000"/>
          <w:sz w:val="20"/>
          <w:lang w:val="es-ES"/>
        </w:rPr>
        <w:t xml:space="preserve"> ni perderá beneficios si se niega a participar o decide retirarse. </w:t>
      </w:r>
      <w:r>
        <w:rPr>
          <w:sz w:val="20"/>
          <w:lang w:val="es-ES"/>
        </w:rPr>
        <w:t>Sin embargo, cualquier información recogida sobre usted antes de retirarse debe permanecer en los registros, cuando lo requieran las reglamentaciones gubernamentales o lo apruebe un Comité de Revisión Institucional.</w:t>
      </w:r>
      <w:r w:rsidR="008774F4">
        <w:rPr>
          <w:sz w:val="20"/>
          <w:lang w:val="es-ES"/>
        </w:rPr>
        <w:t xml:space="preserve"> </w:t>
      </w:r>
    </w:p>
    <w:p w:rsidR="003B5EEA" w:rsidRPr="00762B28" w:rsidRDefault="003B5EEA" w:rsidP="00B13CDE">
      <w:pPr>
        <w:ind w:left="180" w:right="180"/>
        <w:rPr>
          <w:sz w:val="20"/>
          <w:lang w:val="es-ES"/>
        </w:rPr>
      </w:pPr>
    </w:p>
    <w:p w:rsidR="00476498" w:rsidRDefault="00476498" w:rsidP="00476498">
      <w:pPr>
        <w:ind w:left="180" w:right="180"/>
        <w:rPr>
          <w:color w:val="000000"/>
          <w:sz w:val="20"/>
          <w:lang w:val="es-ES"/>
        </w:rPr>
      </w:pPr>
      <w:r>
        <w:rPr>
          <w:color w:val="000000"/>
          <w:sz w:val="20"/>
          <w:lang w:val="es-ES"/>
        </w:rPr>
        <w:t>Cuando corresponda, el investigador también debe informarle acerca de</w:t>
      </w:r>
      <w:r w:rsidR="00541241">
        <w:rPr>
          <w:color w:val="000000"/>
          <w:sz w:val="20"/>
          <w:lang w:val="es-ES"/>
        </w:rPr>
        <w:t xml:space="preserve"> lo siguiente</w:t>
      </w:r>
      <w:r>
        <w:rPr>
          <w:color w:val="000000"/>
          <w:sz w:val="20"/>
          <w:lang w:val="es-ES"/>
        </w:rPr>
        <w:t>:</w:t>
      </w:r>
    </w:p>
    <w:p w:rsidR="00476498" w:rsidRDefault="00476498" w:rsidP="00476498">
      <w:pPr>
        <w:numPr>
          <w:ilvl w:val="0"/>
          <w:numId w:val="38"/>
        </w:numPr>
        <w:ind w:left="1080" w:right="180"/>
        <w:rPr>
          <w:color w:val="000000"/>
          <w:sz w:val="20"/>
          <w:lang w:val="es-ES"/>
        </w:rPr>
      </w:pPr>
      <w:r>
        <w:rPr>
          <w:sz w:val="20"/>
          <w:lang w:val="es-ES"/>
        </w:rPr>
        <w:t>cualquier compensación o tratamiento médico si ocurre una lesión</w:t>
      </w:r>
    </w:p>
    <w:p w:rsidR="00EA7AB0" w:rsidRDefault="00EA7AB0" w:rsidP="00EA7AB0">
      <w:pPr>
        <w:numPr>
          <w:ilvl w:val="0"/>
          <w:numId w:val="38"/>
        </w:numPr>
        <w:ind w:left="1080" w:right="180"/>
        <w:rPr>
          <w:color w:val="000000"/>
          <w:sz w:val="20"/>
          <w:lang w:val="es-ES"/>
        </w:rPr>
      </w:pPr>
      <w:r>
        <w:rPr>
          <w:color w:val="000000"/>
          <w:sz w:val="20"/>
          <w:lang w:val="es-ES"/>
        </w:rPr>
        <w:t>la posibilidad de riesgos imprevisibles para usted o su hijo, si se encuentra embarazada o se embaraza,</w:t>
      </w:r>
    </w:p>
    <w:p w:rsidR="00EA7AB0" w:rsidRDefault="00EA7AB0" w:rsidP="00EA7AB0">
      <w:pPr>
        <w:numPr>
          <w:ilvl w:val="0"/>
          <w:numId w:val="38"/>
        </w:numPr>
        <w:ind w:left="1080" w:right="180"/>
        <w:rPr>
          <w:color w:val="000000"/>
          <w:sz w:val="20"/>
          <w:lang w:val="es-ES"/>
        </w:rPr>
      </w:pPr>
      <w:r>
        <w:rPr>
          <w:color w:val="000000"/>
          <w:sz w:val="20"/>
          <w:lang w:val="es-ES"/>
        </w:rPr>
        <w:t>circunstancias en las que es posible que el investigador interrumpa su participación,</w:t>
      </w:r>
    </w:p>
    <w:p w:rsidR="00EA7AB0" w:rsidRDefault="00EA7AB0" w:rsidP="00EA7AB0">
      <w:pPr>
        <w:numPr>
          <w:ilvl w:val="0"/>
          <w:numId w:val="38"/>
        </w:numPr>
        <w:ind w:left="1080" w:right="180"/>
        <w:rPr>
          <w:color w:val="000000"/>
          <w:sz w:val="20"/>
          <w:lang w:val="es-ES"/>
        </w:rPr>
      </w:pPr>
      <w:r>
        <w:rPr>
          <w:color w:val="000000"/>
          <w:sz w:val="20"/>
          <w:lang w:val="es-ES"/>
        </w:rPr>
        <w:t>cualquier costo adicional para usted,</w:t>
      </w:r>
    </w:p>
    <w:p w:rsidR="00C12F77" w:rsidRPr="00762B28" w:rsidRDefault="00C12F77" w:rsidP="00C12F77">
      <w:pPr>
        <w:numPr>
          <w:ilvl w:val="0"/>
          <w:numId w:val="38"/>
        </w:numPr>
        <w:ind w:left="1080" w:right="180"/>
        <w:rPr>
          <w:color w:val="000000"/>
          <w:sz w:val="20"/>
          <w:lang w:val="es-ES"/>
        </w:rPr>
      </w:pPr>
      <w:r w:rsidRPr="00762B28">
        <w:rPr>
          <w:color w:val="000000"/>
          <w:sz w:val="20"/>
          <w:lang w:val="es-ES"/>
        </w:rPr>
        <w:t>lo que pasa si decide dejar de participar,</w:t>
      </w:r>
    </w:p>
    <w:p w:rsidR="00C12F77" w:rsidRPr="00762B28" w:rsidRDefault="00C12F77" w:rsidP="00C12F77">
      <w:pPr>
        <w:numPr>
          <w:ilvl w:val="0"/>
          <w:numId w:val="38"/>
        </w:numPr>
        <w:ind w:left="1080" w:right="180"/>
        <w:rPr>
          <w:lang w:val="es-ES"/>
        </w:rPr>
      </w:pPr>
      <w:r w:rsidRPr="00762B28">
        <w:rPr>
          <w:color w:val="000000"/>
          <w:sz w:val="20"/>
          <w:lang w:val="es-ES"/>
        </w:rPr>
        <w:t xml:space="preserve">cuándo se le informará sobre los nuevos hallazgos que pueden afectar su voluntad para participar, </w:t>
      </w:r>
    </w:p>
    <w:p w:rsidR="00EA7AB0" w:rsidRDefault="00EA7AB0" w:rsidP="00EA7AB0">
      <w:pPr>
        <w:numPr>
          <w:ilvl w:val="0"/>
          <w:numId w:val="38"/>
        </w:numPr>
        <w:ind w:left="1080" w:right="180"/>
        <w:rPr>
          <w:color w:val="000000"/>
          <w:sz w:val="20"/>
          <w:lang w:val="es-ES"/>
        </w:rPr>
      </w:pPr>
      <w:r>
        <w:rPr>
          <w:color w:val="000000"/>
          <w:sz w:val="20"/>
          <w:lang w:val="es-ES"/>
        </w:rPr>
        <w:t>cuántas personas participarán en el estudio,</w:t>
      </w:r>
    </w:p>
    <w:p w:rsidR="00EA7AB0" w:rsidRDefault="00EA7AB0" w:rsidP="00EA7AB0">
      <w:pPr>
        <w:numPr>
          <w:ilvl w:val="0"/>
          <w:numId w:val="38"/>
        </w:numPr>
        <w:ind w:left="1080" w:right="180"/>
        <w:rPr>
          <w:color w:val="000000"/>
          <w:sz w:val="20"/>
          <w:lang w:val="es-ES"/>
        </w:rPr>
      </w:pPr>
      <w:r>
        <w:rPr>
          <w:color w:val="000000"/>
          <w:sz w:val="20"/>
          <w:lang w:val="es-ES"/>
        </w:rPr>
        <w:t>cualquier prueba genética que pueda llevarse a cabo,</w:t>
      </w:r>
    </w:p>
    <w:p w:rsidR="00EA7AB0" w:rsidRDefault="00EA7AB0" w:rsidP="00EA7AB0">
      <w:pPr>
        <w:numPr>
          <w:ilvl w:val="0"/>
          <w:numId w:val="39"/>
        </w:numPr>
        <w:ind w:left="1080" w:right="180"/>
        <w:rPr>
          <w:sz w:val="20"/>
          <w:lang w:val="es-ES"/>
        </w:rPr>
      </w:pPr>
      <w:r>
        <w:rPr>
          <w:sz w:val="20"/>
          <w:lang w:val="es-ES"/>
        </w:rPr>
        <w:t>si se le devolverán los resultados de la investigación que sean clínicamente relevantes y, si es así, bajo qué condiciones,</w:t>
      </w:r>
    </w:p>
    <w:p w:rsidR="00EA7AB0" w:rsidRDefault="00EA7AB0" w:rsidP="00EA7AB0">
      <w:pPr>
        <w:numPr>
          <w:ilvl w:val="0"/>
          <w:numId w:val="39"/>
        </w:numPr>
        <w:ind w:left="1080" w:right="180"/>
        <w:rPr>
          <w:sz w:val="20"/>
          <w:lang w:val="es-ES"/>
        </w:rPr>
      </w:pPr>
      <w:r>
        <w:rPr>
          <w:sz w:val="20"/>
          <w:lang w:val="es-ES"/>
        </w:rPr>
        <w:t>si es posible comunicarse con usted en el futuro para buscar información adicional, muestras o para hablar sobre su participación en otro estudio de investigación, o</w:t>
      </w:r>
    </w:p>
    <w:p w:rsidR="00EA7AB0" w:rsidRDefault="00EA7AB0" w:rsidP="00EA7AB0">
      <w:pPr>
        <w:numPr>
          <w:ilvl w:val="0"/>
          <w:numId w:val="39"/>
        </w:numPr>
        <w:ind w:left="1080" w:right="180"/>
        <w:rPr>
          <w:sz w:val="20"/>
          <w:lang w:val="es-ES"/>
        </w:rPr>
      </w:pPr>
      <w:r>
        <w:rPr>
          <w:sz w:val="20"/>
          <w:lang w:val="es-ES"/>
        </w:rPr>
        <w:t>los tipos de muestras o información que serán recopilados y el periodo de tiempo por el que se usarán para la investigación.</w:t>
      </w:r>
    </w:p>
    <w:p w:rsidR="006D6354" w:rsidRPr="00762B28" w:rsidRDefault="006D6354" w:rsidP="006D6354">
      <w:pPr>
        <w:widowControl w:val="0"/>
        <w:rPr>
          <w:b/>
          <w:sz w:val="20"/>
          <w:lang w:val="es-ES"/>
        </w:rPr>
      </w:pPr>
    </w:p>
    <w:tbl>
      <w:tblPr>
        <w:tblW w:w="10728" w:type="dxa"/>
        <w:tblInd w:w="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6480"/>
      </w:tblGrid>
      <w:tr w:rsidR="00FD6B64" w:rsidRPr="00762B28">
        <w:tc>
          <w:tcPr>
            <w:tcW w:w="4248" w:type="dxa"/>
            <w:shd w:val="clear" w:color="auto" w:fill="auto"/>
          </w:tcPr>
          <w:p w:rsidR="00FD6B64" w:rsidRPr="00762B28" w:rsidRDefault="00A17540" w:rsidP="00A17540">
            <w:pPr>
              <w:ind w:left="720" w:right="180"/>
              <w:rPr>
                <w:lang w:val="es-ES"/>
              </w:rPr>
            </w:pPr>
            <w:r w:rsidRPr="00762B28">
              <w:rPr>
                <w:b/>
                <w:bCs/>
                <w:caps/>
                <w:sz w:val="20"/>
                <w:lang w:val="es-ES"/>
              </w:rPr>
              <w:t>LAS PREGUNTAS SOBRE:</w:t>
            </w:r>
          </w:p>
        </w:tc>
        <w:tc>
          <w:tcPr>
            <w:tcW w:w="6480" w:type="dxa"/>
            <w:shd w:val="clear" w:color="auto" w:fill="auto"/>
          </w:tcPr>
          <w:p w:rsidR="00FD6B64" w:rsidRPr="00762B28" w:rsidRDefault="00A17540" w:rsidP="00A17540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lang w:val="es-ES"/>
              </w:rPr>
            </w:pPr>
            <w:r w:rsidRPr="00762B28">
              <w:rPr>
                <w:b/>
                <w:bCs/>
                <w:caps/>
                <w:sz w:val="20"/>
                <w:lang w:val="es-ES"/>
              </w:rPr>
              <w:t>PUEDEN SER DIRIGIDAS A:</w:t>
            </w:r>
          </w:p>
        </w:tc>
      </w:tr>
      <w:tr w:rsidR="00874E87" w:rsidRPr="00762B28">
        <w:tc>
          <w:tcPr>
            <w:tcW w:w="4248" w:type="dxa"/>
            <w:shd w:val="clear" w:color="auto" w:fill="auto"/>
          </w:tcPr>
          <w:p w:rsidR="00A17540" w:rsidRPr="00762B28" w:rsidRDefault="00A17540" w:rsidP="00A17540">
            <w:pPr>
              <w:numPr>
                <w:ilvl w:val="0"/>
                <w:numId w:val="31"/>
              </w:numPr>
              <w:ind w:right="180"/>
              <w:rPr>
                <w:sz w:val="20"/>
                <w:lang w:val="es-ES"/>
              </w:rPr>
            </w:pPr>
            <w:r w:rsidRPr="00762B28">
              <w:rPr>
                <w:sz w:val="20"/>
                <w:lang w:val="es-ES"/>
              </w:rPr>
              <w:t>La investigación</w:t>
            </w:r>
          </w:p>
          <w:p w:rsidR="00A17540" w:rsidRPr="00762B28" w:rsidRDefault="00A17540" w:rsidP="00A17540">
            <w:pPr>
              <w:numPr>
                <w:ilvl w:val="0"/>
                <w:numId w:val="31"/>
              </w:numPr>
              <w:ind w:right="180"/>
              <w:rPr>
                <w:sz w:val="20"/>
                <w:lang w:val="es-ES"/>
              </w:rPr>
            </w:pPr>
            <w:r w:rsidRPr="00762B28">
              <w:rPr>
                <w:sz w:val="20"/>
                <w:lang w:val="es-ES"/>
              </w:rPr>
              <w:t>Lesión relacionada con la investigación</w:t>
            </w:r>
          </w:p>
          <w:p w:rsidR="00874E87" w:rsidRPr="00762B28" w:rsidRDefault="00A17540" w:rsidP="00A17540">
            <w:pPr>
              <w:numPr>
                <w:ilvl w:val="0"/>
                <w:numId w:val="31"/>
              </w:numPr>
              <w:ind w:right="180"/>
              <w:rPr>
                <w:lang w:val="es-ES"/>
              </w:rPr>
            </w:pPr>
            <w:r w:rsidRPr="00762B28">
              <w:rPr>
                <w:sz w:val="20"/>
                <w:lang w:val="es-ES"/>
              </w:rPr>
              <w:t>Cómo retirarse del estudio</w:t>
            </w:r>
          </w:p>
        </w:tc>
        <w:tc>
          <w:tcPr>
            <w:tcW w:w="6480" w:type="dxa"/>
            <w:shd w:val="clear" w:color="auto" w:fill="auto"/>
          </w:tcPr>
          <w:p w:rsidR="00444E47" w:rsidRDefault="00444E47" w:rsidP="00EA7AB0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b/>
                <w:szCs w:val="24"/>
              </w:rPr>
            </w:pPr>
            <w:r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szCs w:val="24"/>
              </w:rPr>
              <w:instrText xml:space="preserve"> FORMTEXT </w:instrText>
            </w:r>
            <w:r>
              <w:rPr>
                <w:b/>
                <w:szCs w:val="24"/>
              </w:rPr>
            </w:r>
            <w:r>
              <w:rPr>
                <w:b/>
                <w:szCs w:val="24"/>
              </w:rPr>
              <w:fldChar w:fldCharType="separate"/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szCs w:val="24"/>
              </w:rPr>
              <w:fldChar w:fldCharType="end"/>
            </w:r>
          </w:p>
          <w:p w:rsidR="00EA7AB0" w:rsidRDefault="00EA7AB0" w:rsidP="00EA7AB0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lang w:val="es-ES"/>
              </w:rPr>
            </w:pPr>
            <w:r>
              <w:rPr>
                <w:b/>
                <w:bCs/>
                <w:sz w:val="20"/>
                <w:lang w:val="es-ES"/>
              </w:rPr>
              <w:t>Teléfono: (</w:t>
            </w:r>
            <w:r w:rsidR="00444E47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44E47">
              <w:rPr>
                <w:b/>
                <w:szCs w:val="24"/>
              </w:rPr>
              <w:instrText xml:space="preserve"> FORMTEXT </w:instrText>
            </w:r>
            <w:r w:rsidR="00444E47">
              <w:rPr>
                <w:b/>
                <w:szCs w:val="24"/>
              </w:rPr>
            </w:r>
            <w:r w:rsidR="00444E47">
              <w:rPr>
                <w:b/>
                <w:szCs w:val="24"/>
              </w:rPr>
              <w:fldChar w:fldCharType="separate"/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szCs w:val="24"/>
              </w:rPr>
              <w:fldChar w:fldCharType="end"/>
            </w:r>
            <w:r>
              <w:rPr>
                <w:b/>
                <w:bCs/>
                <w:sz w:val="20"/>
                <w:lang w:val="es-ES"/>
              </w:rPr>
              <w:t>)</w:t>
            </w:r>
            <w:r w:rsidR="00444E47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44E47">
              <w:rPr>
                <w:b/>
                <w:szCs w:val="24"/>
              </w:rPr>
              <w:instrText xml:space="preserve"> FORMTEXT </w:instrText>
            </w:r>
            <w:r w:rsidR="00444E47">
              <w:rPr>
                <w:b/>
                <w:szCs w:val="24"/>
              </w:rPr>
            </w:r>
            <w:r w:rsidR="00444E47">
              <w:rPr>
                <w:b/>
                <w:szCs w:val="24"/>
              </w:rPr>
              <w:fldChar w:fldCharType="separate"/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szCs w:val="24"/>
              </w:rPr>
              <w:fldChar w:fldCharType="end"/>
            </w:r>
            <w:r w:rsidR="00444E47">
              <w:rPr>
                <w:b/>
                <w:szCs w:val="24"/>
              </w:rPr>
              <w:t>-</w:t>
            </w:r>
            <w:r w:rsidR="00444E47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44E47">
              <w:rPr>
                <w:b/>
                <w:szCs w:val="24"/>
              </w:rPr>
              <w:instrText xml:space="preserve"> FORMTEXT </w:instrText>
            </w:r>
            <w:r w:rsidR="00444E47">
              <w:rPr>
                <w:b/>
                <w:szCs w:val="24"/>
              </w:rPr>
            </w:r>
            <w:r w:rsidR="00444E47">
              <w:rPr>
                <w:b/>
                <w:szCs w:val="24"/>
              </w:rPr>
              <w:fldChar w:fldCharType="separate"/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noProof/>
                <w:szCs w:val="24"/>
              </w:rPr>
              <w:t> </w:t>
            </w:r>
            <w:r w:rsidR="00444E47">
              <w:rPr>
                <w:b/>
                <w:szCs w:val="24"/>
              </w:rPr>
              <w:fldChar w:fldCharType="end"/>
            </w:r>
          </w:p>
          <w:p w:rsidR="00874E87" w:rsidRPr="00EA7AB0" w:rsidRDefault="00EA7AB0" w:rsidP="00EA7AB0">
            <w:pPr>
              <w:ind w:left="72" w:right="180"/>
            </w:pPr>
            <w:r>
              <w:rPr>
                <w:b/>
                <w:bCs/>
                <w:sz w:val="20"/>
                <w:lang w:val="es-ES"/>
              </w:rPr>
              <w:t>Operador de mensáfono: (718) 270-1000</w:t>
            </w:r>
          </w:p>
        </w:tc>
      </w:tr>
      <w:tr w:rsidR="00874E87" w:rsidRPr="00762B28">
        <w:tc>
          <w:tcPr>
            <w:tcW w:w="4248" w:type="dxa"/>
            <w:shd w:val="clear" w:color="auto" w:fill="auto"/>
          </w:tcPr>
          <w:p w:rsidR="00A17540" w:rsidRPr="00762B28" w:rsidRDefault="00A17540" w:rsidP="00A17540">
            <w:pPr>
              <w:numPr>
                <w:ilvl w:val="0"/>
                <w:numId w:val="33"/>
              </w:numPr>
              <w:ind w:right="180"/>
              <w:rPr>
                <w:sz w:val="20"/>
                <w:lang w:val="es-ES"/>
              </w:rPr>
            </w:pPr>
            <w:r w:rsidRPr="00762B28">
              <w:rPr>
                <w:sz w:val="20"/>
                <w:lang w:val="es-ES"/>
              </w:rPr>
              <w:t>Sus derechos</w:t>
            </w:r>
          </w:p>
          <w:p w:rsidR="00A17540" w:rsidRPr="00762B28" w:rsidRDefault="00A17540" w:rsidP="00A17540">
            <w:pPr>
              <w:numPr>
                <w:ilvl w:val="0"/>
                <w:numId w:val="33"/>
              </w:numPr>
              <w:ind w:right="180"/>
              <w:rPr>
                <w:lang w:val="es-ES"/>
              </w:rPr>
            </w:pPr>
            <w:r w:rsidRPr="00762B28">
              <w:rPr>
                <w:sz w:val="20"/>
                <w:lang w:val="es-ES"/>
              </w:rPr>
              <w:t xml:space="preserve">Sus derechos de privacidad </w:t>
            </w:r>
          </w:p>
          <w:p w:rsidR="00874E87" w:rsidRPr="00762B28" w:rsidRDefault="00A17540" w:rsidP="00A17540">
            <w:pPr>
              <w:numPr>
                <w:ilvl w:val="0"/>
                <w:numId w:val="33"/>
              </w:numPr>
              <w:ind w:right="180"/>
              <w:rPr>
                <w:lang w:val="es-ES"/>
              </w:rPr>
            </w:pPr>
            <w:r w:rsidRPr="00762B28">
              <w:rPr>
                <w:sz w:val="20"/>
                <w:lang w:val="es-ES"/>
              </w:rPr>
              <w:t>Cómo retirarse del estudio</w:t>
            </w:r>
          </w:p>
        </w:tc>
        <w:tc>
          <w:tcPr>
            <w:tcW w:w="6480" w:type="dxa"/>
            <w:shd w:val="clear" w:color="auto" w:fill="auto"/>
          </w:tcPr>
          <w:p w:rsidR="00205065" w:rsidRDefault="00205065" w:rsidP="00205065">
            <w:pPr>
              <w:ind w:right="180"/>
              <w:rPr>
                <w:b/>
                <w:bCs/>
                <w:sz w:val="20"/>
                <w:lang w:val="es-ES"/>
              </w:rPr>
            </w:pPr>
            <w:r>
              <w:rPr>
                <w:b/>
                <w:bCs/>
                <w:sz w:val="20"/>
                <w:lang w:val="es-ES"/>
              </w:rPr>
              <w:t xml:space="preserve"> </w:t>
            </w:r>
            <w:r w:rsidR="00541241">
              <w:rPr>
                <w:b/>
                <w:bCs/>
                <w:sz w:val="20"/>
                <w:lang w:val="es-ES"/>
              </w:rPr>
              <w:t xml:space="preserve">Puede comunicarse con </w:t>
            </w:r>
            <w:r>
              <w:rPr>
                <w:b/>
                <w:bCs/>
                <w:sz w:val="20"/>
                <w:lang w:val="es-ES"/>
              </w:rPr>
              <w:t>las personas mencionadas anteriormente o llamar a:</w:t>
            </w:r>
          </w:p>
          <w:p w:rsidR="00533E01" w:rsidRDefault="00533E01" w:rsidP="00533E01">
            <w:pPr>
              <w:ind w:right="180"/>
              <w:rPr>
                <w:b/>
                <w:bCs/>
                <w:sz w:val="20"/>
                <w:lang w:val="es-ES"/>
              </w:rPr>
            </w:pPr>
            <w:r>
              <w:rPr>
                <w:b/>
                <w:bCs/>
                <w:sz w:val="20"/>
                <w:lang w:val="es-ES"/>
              </w:rPr>
              <w:t xml:space="preserve"> Comité de Revisión Institucional: (718) 613-8480</w:t>
            </w:r>
          </w:p>
          <w:p w:rsidR="00874E87" w:rsidRPr="00205065" w:rsidRDefault="00205065" w:rsidP="00205065">
            <w:pPr>
              <w:ind w:left="72" w:right="180" w:hanging="1"/>
            </w:pPr>
            <w:r>
              <w:rPr>
                <w:b/>
                <w:bCs/>
                <w:sz w:val="20"/>
                <w:lang w:val="es-ES"/>
              </w:rPr>
              <w:t>Oficial de Privacidad del Hospital: (718) 270-7470</w:t>
            </w:r>
          </w:p>
        </w:tc>
      </w:tr>
    </w:tbl>
    <w:p w:rsidR="00CF7EC7" w:rsidRPr="00762B28" w:rsidRDefault="00CF7EC7" w:rsidP="00DA4778">
      <w:pPr>
        <w:jc w:val="both"/>
        <w:rPr>
          <w:b/>
          <w:iCs/>
          <w:color w:val="000000"/>
          <w:sz w:val="20"/>
          <w:lang w:val="es-ES"/>
        </w:rPr>
      </w:pPr>
    </w:p>
    <w:p w:rsidR="00853ACF" w:rsidRPr="00762B28" w:rsidRDefault="00853ACF" w:rsidP="0010460B">
      <w:pPr>
        <w:jc w:val="both"/>
        <w:rPr>
          <w:b/>
          <w:iCs/>
          <w:color w:val="000000"/>
          <w:sz w:val="20"/>
          <w:lang w:val="es-ES"/>
        </w:rPr>
      </w:pPr>
    </w:p>
    <w:p w:rsidR="005C6412" w:rsidRPr="00762B28" w:rsidRDefault="005C6412" w:rsidP="005C6412">
      <w:pPr>
        <w:jc w:val="both"/>
        <w:rPr>
          <w:b/>
          <w:bCs/>
          <w:color w:val="000000"/>
          <w:sz w:val="20"/>
          <w:lang w:val="es-ES"/>
        </w:rPr>
      </w:pPr>
      <w:r w:rsidRPr="00762B28">
        <w:rPr>
          <w:b/>
          <w:bCs/>
          <w:color w:val="000000"/>
          <w:sz w:val="20"/>
          <w:lang w:val="es-ES"/>
        </w:rPr>
        <w:br w:type="page"/>
      </w:r>
      <w:r w:rsidRPr="00762B28">
        <w:rPr>
          <w:b/>
          <w:bCs/>
          <w:color w:val="000000"/>
          <w:sz w:val="20"/>
          <w:lang w:val="es-ES"/>
        </w:rPr>
        <w:lastRenderedPageBreak/>
        <w:t>FIRMAS:</w:t>
      </w:r>
    </w:p>
    <w:p w:rsidR="00452A94" w:rsidRPr="00762B28" w:rsidRDefault="00452A94" w:rsidP="0010460B">
      <w:pPr>
        <w:jc w:val="both"/>
        <w:rPr>
          <w:b/>
          <w:i/>
          <w:color w:val="FF0000"/>
          <w:sz w:val="20"/>
          <w:lang w:val="es-ES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E079EC" w:rsidRPr="00762B28">
        <w:tc>
          <w:tcPr>
            <w:tcW w:w="10710" w:type="dxa"/>
            <w:gridSpan w:val="3"/>
            <w:shd w:val="clear" w:color="auto" w:fill="auto"/>
          </w:tcPr>
          <w:p w:rsidR="00205065" w:rsidRDefault="00205065" w:rsidP="00205065">
            <w:pPr>
              <w:rPr>
                <w:lang w:val="es-ES"/>
              </w:rPr>
            </w:pPr>
            <w:r>
              <w:rPr>
                <w:b/>
                <w:bCs/>
                <w:color w:val="000000"/>
                <w:sz w:val="20"/>
                <w:lang w:val="es-ES"/>
              </w:rPr>
              <w:t xml:space="preserve">Participante de la investigación, representante personal legalmente autorizado, padre o tutor legal: </w:t>
            </w:r>
          </w:p>
          <w:p w:rsidR="00205065" w:rsidRDefault="00205065" w:rsidP="00205065">
            <w:pPr>
              <w:rPr>
                <w:lang w:val="es-ES"/>
              </w:rPr>
            </w:pPr>
            <w:r>
              <w:rPr>
                <w:color w:val="000000"/>
                <w:sz w:val="20"/>
                <w:lang w:val="es-ES"/>
              </w:rPr>
              <w:t xml:space="preserve">He leído este formulario y todas mis dudas sobre la investigación han sido resueltas </w:t>
            </w:r>
            <w:r w:rsidR="0052071E">
              <w:rPr>
                <w:color w:val="000000"/>
                <w:sz w:val="20"/>
                <w:lang w:val="es-ES"/>
              </w:rPr>
              <w:t>satisfactoriamente</w:t>
            </w:r>
            <w:r>
              <w:rPr>
                <w:color w:val="000000"/>
                <w:sz w:val="20"/>
                <w:lang w:val="es-ES"/>
              </w:rPr>
              <w:t xml:space="preserve">. Se me ha explicado la investigación verbalmente. Al firmar, reconozco que he recibido y comprendido toda la información mencionada anteriormente y acepto voluntariamente participar en este estudio de investigación. </w:t>
            </w:r>
          </w:p>
          <w:p w:rsidR="00DE4CFB" w:rsidRPr="00762B28" w:rsidRDefault="00DE4CFB" w:rsidP="00501A32">
            <w:pPr>
              <w:rPr>
                <w:iCs/>
                <w:color w:val="000000"/>
                <w:sz w:val="20"/>
                <w:lang w:val="es-ES"/>
              </w:rPr>
            </w:pPr>
          </w:p>
          <w:p w:rsidR="00E079EC" w:rsidRPr="00205065" w:rsidRDefault="00205065" w:rsidP="00205065">
            <w:r>
              <w:rPr>
                <w:color w:val="000000"/>
                <w:sz w:val="20"/>
                <w:lang w:val="es-ES"/>
              </w:rPr>
              <w:t xml:space="preserve">Si firma como el representante personal legalmente autorizado, yo autoricé la investigación en base a mi comprensión de los deseos del participante de la investigación. </w:t>
            </w:r>
          </w:p>
        </w:tc>
      </w:tr>
      <w:tr w:rsidR="00A833B4" w:rsidRPr="00762B28">
        <w:tc>
          <w:tcPr>
            <w:tcW w:w="4248" w:type="dxa"/>
            <w:shd w:val="clear" w:color="auto" w:fill="auto"/>
          </w:tcPr>
          <w:p w:rsidR="00A833B4" w:rsidRPr="00762B28" w:rsidRDefault="00A833B4" w:rsidP="00BD56D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A833B4" w:rsidRPr="00762B28" w:rsidRDefault="00A833B4" w:rsidP="00BD56D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</w:t>
            </w:r>
          </w:p>
          <w:p w:rsidR="00A833B4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 xml:space="preserve">Nombre en letra </w:t>
            </w:r>
            <w:r w:rsidR="00A3552D">
              <w:rPr>
                <w:color w:val="000000"/>
                <w:sz w:val="20"/>
                <w:lang w:val="es-ES"/>
              </w:rPr>
              <w:t xml:space="preserve">de </w:t>
            </w:r>
            <w:r>
              <w:rPr>
                <w:color w:val="000000"/>
                <w:sz w:val="20"/>
                <w:lang w:val="es-ES"/>
              </w:rPr>
              <w:t>imprenta</w:t>
            </w:r>
          </w:p>
        </w:tc>
        <w:tc>
          <w:tcPr>
            <w:tcW w:w="4410" w:type="dxa"/>
            <w:shd w:val="clear" w:color="auto" w:fill="auto"/>
          </w:tcPr>
          <w:p w:rsidR="00A833B4" w:rsidRPr="00762B28" w:rsidRDefault="00A833B4" w:rsidP="00BD56D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A833B4" w:rsidRPr="00762B28" w:rsidRDefault="00A833B4" w:rsidP="00BD56D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_</w:t>
            </w:r>
          </w:p>
          <w:p w:rsidR="00205065" w:rsidRDefault="00205065" w:rsidP="00205065">
            <w:pPr>
              <w:jc w:val="both"/>
              <w:rPr>
                <w:color w:val="000000"/>
                <w:sz w:val="20"/>
                <w:lang w:val="es-ES"/>
              </w:rPr>
            </w:pPr>
            <w:r>
              <w:rPr>
                <w:color w:val="000000"/>
                <w:sz w:val="20"/>
                <w:lang w:val="es-ES"/>
              </w:rPr>
              <w:t>Firma</w:t>
            </w:r>
          </w:p>
          <w:p w:rsidR="000F5FC0" w:rsidRPr="00762B28" w:rsidRDefault="000F5FC0" w:rsidP="00692CEB">
            <w:pPr>
              <w:jc w:val="both"/>
              <w:rPr>
                <w:color w:val="000000"/>
                <w:sz w:val="20"/>
                <w:lang w:val="es-ES"/>
              </w:rPr>
            </w:pPr>
          </w:p>
        </w:tc>
        <w:tc>
          <w:tcPr>
            <w:tcW w:w="2052" w:type="dxa"/>
            <w:shd w:val="clear" w:color="auto" w:fill="auto"/>
          </w:tcPr>
          <w:p w:rsidR="00A833B4" w:rsidRPr="00762B28" w:rsidRDefault="00A833B4" w:rsidP="00BD56D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A833B4" w:rsidRPr="00762B28" w:rsidRDefault="00A833B4" w:rsidP="00BD56D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</w:t>
            </w:r>
          </w:p>
          <w:p w:rsidR="00DA4778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>Fecha de la firma</w:t>
            </w:r>
          </w:p>
        </w:tc>
      </w:tr>
    </w:tbl>
    <w:p w:rsidR="00E079EC" w:rsidRPr="00762B28" w:rsidRDefault="00E079EC">
      <w:pPr>
        <w:rPr>
          <w:sz w:val="20"/>
          <w:lang w:val="es-ES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E079EC" w:rsidRPr="00762B28">
        <w:tc>
          <w:tcPr>
            <w:tcW w:w="10710" w:type="dxa"/>
            <w:gridSpan w:val="3"/>
            <w:shd w:val="clear" w:color="auto" w:fill="auto"/>
          </w:tcPr>
          <w:p w:rsidR="004A4DB5" w:rsidRPr="00205065" w:rsidRDefault="00205065" w:rsidP="00205065">
            <w:pPr>
              <w:jc w:val="both"/>
            </w:pPr>
            <w:r>
              <w:rPr>
                <w:b/>
                <w:bCs/>
                <w:color w:val="000000"/>
                <w:sz w:val="20"/>
                <w:lang w:val="es-ES"/>
              </w:rPr>
              <w:t xml:space="preserve">Intérprete </w:t>
            </w:r>
          </w:p>
        </w:tc>
      </w:tr>
      <w:tr w:rsidR="00E079EC" w:rsidRPr="00762B28">
        <w:tc>
          <w:tcPr>
            <w:tcW w:w="4248" w:type="dxa"/>
            <w:shd w:val="clear" w:color="auto" w:fill="auto"/>
          </w:tcPr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</w:t>
            </w:r>
          </w:p>
          <w:p w:rsidR="00316ED3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 xml:space="preserve">Nombre en letra </w:t>
            </w:r>
            <w:r w:rsidR="0052071E">
              <w:rPr>
                <w:color w:val="000000"/>
                <w:sz w:val="20"/>
                <w:lang w:val="es-ES"/>
              </w:rPr>
              <w:t xml:space="preserve">de </w:t>
            </w:r>
            <w:r>
              <w:rPr>
                <w:color w:val="000000"/>
                <w:sz w:val="20"/>
                <w:lang w:val="es-ES"/>
              </w:rPr>
              <w:t>imprenta</w:t>
            </w:r>
          </w:p>
        </w:tc>
        <w:tc>
          <w:tcPr>
            <w:tcW w:w="4410" w:type="dxa"/>
            <w:shd w:val="clear" w:color="auto" w:fill="auto"/>
          </w:tcPr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_</w:t>
            </w:r>
          </w:p>
          <w:p w:rsidR="00E079EC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>Firma</w:t>
            </w:r>
          </w:p>
        </w:tc>
        <w:tc>
          <w:tcPr>
            <w:tcW w:w="2052" w:type="dxa"/>
            <w:shd w:val="clear" w:color="auto" w:fill="auto"/>
          </w:tcPr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</w:t>
            </w:r>
          </w:p>
          <w:p w:rsidR="00E079EC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>Fecha de la firma</w:t>
            </w:r>
          </w:p>
        </w:tc>
      </w:tr>
    </w:tbl>
    <w:p w:rsidR="00452A94" w:rsidRPr="00762B28" w:rsidRDefault="00452A94">
      <w:pPr>
        <w:rPr>
          <w:sz w:val="20"/>
          <w:lang w:val="es-ES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E079EC" w:rsidRPr="00762B28">
        <w:tc>
          <w:tcPr>
            <w:tcW w:w="10710" w:type="dxa"/>
            <w:gridSpan w:val="3"/>
            <w:shd w:val="clear" w:color="auto" w:fill="auto"/>
          </w:tcPr>
          <w:p w:rsidR="00E079EC" w:rsidRPr="00205065" w:rsidRDefault="00205065" w:rsidP="00205065">
            <w:pPr>
              <w:jc w:val="both"/>
            </w:pPr>
            <w:r>
              <w:rPr>
                <w:b/>
                <w:bCs/>
                <w:color w:val="000000"/>
                <w:sz w:val="20"/>
                <w:lang w:val="es-ES"/>
              </w:rPr>
              <w:t xml:space="preserve">Testigo imparcial </w:t>
            </w:r>
          </w:p>
        </w:tc>
      </w:tr>
      <w:tr w:rsidR="00E079EC" w:rsidRPr="00762B28">
        <w:tc>
          <w:tcPr>
            <w:tcW w:w="4248" w:type="dxa"/>
            <w:shd w:val="clear" w:color="auto" w:fill="auto"/>
          </w:tcPr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</w:t>
            </w:r>
          </w:p>
          <w:p w:rsidR="00E079EC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 xml:space="preserve">Nombre en letra </w:t>
            </w:r>
            <w:r w:rsidR="0052071E">
              <w:rPr>
                <w:color w:val="000000"/>
                <w:sz w:val="20"/>
                <w:lang w:val="es-ES"/>
              </w:rPr>
              <w:t xml:space="preserve">de </w:t>
            </w:r>
            <w:r>
              <w:rPr>
                <w:color w:val="000000"/>
                <w:sz w:val="20"/>
                <w:lang w:val="es-ES"/>
              </w:rPr>
              <w:t>imprenta</w:t>
            </w:r>
          </w:p>
        </w:tc>
        <w:tc>
          <w:tcPr>
            <w:tcW w:w="4410" w:type="dxa"/>
            <w:shd w:val="clear" w:color="auto" w:fill="auto"/>
          </w:tcPr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_</w:t>
            </w:r>
          </w:p>
          <w:p w:rsidR="00E079EC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 xml:space="preserve">Firma </w:t>
            </w:r>
          </w:p>
        </w:tc>
        <w:tc>
          <w:tcPr>
            <w:tcW w:w="2052" w:type="dxa"/>
            <w:shd w:val="clear" w:color="auto" w:fill="auto"/>
          </w:tcPr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E079EC" w:rsidRPr="00762B28" w:rsidRDefault="00E079EC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</w:t>
            </w:r>
          </w:p>
          <w:p w:rsidR="00E079EC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>Fecha de la firma</w:t>
            </w:r>
          </w:p>
        </w:tc>
      </w:tr>
    </w:tbl>
    <w:p w:rsidR="00452A94" w:rsidRPr="00762B28" w:rsidRDefault="00452A94">
      <w:pPr>
        <w:rPr>
          <w:sz w:val="20"/>
          <w:lang w:val="es-ES"/>
        </w:rPr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632498" w:rsidRPr="00762B28">
        <w:tc>
          <w:tcPr>
            <w:tcW w:w="10710" w:type="dxa"/>
            <w:gridSpan w:val="3"/>
            <w:shd w:val="clear" w:color="auto" w:fill="auto"/>
          </w:tcPr>
          <w:p w:rsidR="00632498" w:rsidRPr="00205065" w:rsidRDefault="00205065" w:rsidP="00205065">
            <w:pPr>
              <w:jc w:val="both"/>
            </w:pPr>
            <w:r>
              <w:rPr>
                <w:b/>
                <w:bCs/>
                <w:color w:val="000000"/>
                <w:sz w:val="20"/>
                <w:lang w:val="es-ES"/>
              </w:rPr>
              <w:t>Investigador que obtiene el consentimiento informado</w:t>
            </w:r>
          </w:p>
        </w:tc>
      </w:tr>
      <w:tr w:rsidR="00632498" w:rsidRPr="00762B28">
        <w:tc>
          <w:tcPr>
            <w:tcW w:w="4248" w:type="dxa"/>
            <w:shd w:val="clear" w:color="auto" w:fill="auto"/>
          </w:tcPr>
          <w:p w:rsidR="00632498" w:rsidRPr="00762B28" w:rsidRDefault="00632498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632498" w:rsidRPr="00762B28" w:rsidRDefault="00632498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</w:t>
            </w:r>
          </w:p>
          <w:p w:rsidR="00632498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 xml:space="preserve">Nombre en letra </w:t>
            </w:r>
            <w:bookmarkStart w:id="1" w:name="OLE_LINK2"/>
            <w:bookmarkStart w:id="2" w:name="OLE_LINK3"/>
            <w:bookmarkStart w:id="3" w:name="OLE_LINK4"/>
            <w:bookmarkStart w:id="4" w:name="OLE_LINK5"/>
            <w:bookmarkStart w:id="5" w:name="OLE_LINK6"/>
            <w:r w:rsidR="0052071E">
              <w:rPr>
                <w:color w:val="000000"/>
                <w:sz w:val="20"/>
                <w:lang w:val="es-ES"/>
              </w:rPr>
              <w:t xml:space="preserve">de </w:t>
            </w:r>
            <w:bookmarkEnd w:id="1"/>
            <w:bookmarkEnd w:id="2"/>
            <w:bookmarkEnd w:id="3"/>
            <w:bookmarkEnd w:id="4"/>
            <w:bookmarkEnd w:id="5"/>
            <w:r>
              <w:rPr>
                <w:color w:val="000000"/>
                <w:sz w:val="20"/>
                <w:lang w:val="es-ES"/>
              </w:rPr>
              <w:t>imprenta</w:t>
            </w:r>
          </w:p>
        </w:tc>
        <w:tc>
          <w:tcPr>
            <w:tcW w:w="4410" w:type="dxa"/>
            <w:shd w:val="clear" w:color="auto" w:fill="auto"/>
          </w:tcPr>
          <w:p w:rsidR="00632498" w:rsidRPr="00762B28" w:rsidRDefault="00632498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632498" w:rsidRPr="00762B28" w:rsidRDefault="00632498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________________</w:t>
            </w:r>
          </w:p>
          <w:p w:rsidR="00632498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 xml:space="preserve">Firma </w:t>
            </w:r>
          </w:p>
        </w:tc>
        <w:tc>
          <w:tcPr>
            <w:tcW w:w="2052" w:type="dxa"/>
            <w:shd w:val="clear" w:color="auto" w:fill="auto"/>
          </w:tcPr>
          <w:p w:rsidR="00632498" w:rsidRPr="00762B28" w:rsidRDefault="00632498" w:rsidP="00027B97">
            <w:pPr>
              <w:jc w:val="both"/>
              <w:rPr>
                <w:color w:val="000000"/>
                <w:sz w:val="20"/>
                <w:lang w:val="es-ES"/>
              </w:rPr>
            </w:pPr>
          </w:p>
          <w:p w:rsidR="00632498" w:rsidRPr="00762B28" w:rsidRDefault="00632498" w:rsidP="00027B97">
            <w:pPr>
              <w:jc w:val="both"/>
              <w:rPr>
                <w:color w:val="000000"/>
                <w:sz w:val="20"/>
                <w:lang w:val="es-ES"/>
              </w:rPr>
            </w:pPr>
            <w:r w:rsidRPr="00762B28">
              <w:rPr>
                <w:color w:val="000000"/>
                <w:sz w:val="20"/>
                <w:lang w:val="es-ES"/>
              </w:rPr>
              <w:t>______________</w:t>
            </w:r>
          </w:p>
          <w:p w:rsidR="00632498" w:rsidRPr="00205065" w:rsidRDefault="00205065" w:rsidP="00205065">
            <w:pPr>
              <w:jc w:val="both"/>
            </w:pPr>
            <w:r>
              <w:rPr>
                <w:color w:val="000000"/>
                <w:sz w:val="20"/>
                <w:lang w:val="es-ES"/>
              </w:rPr>
              <w:t>Fecha de la firma</w:t>
            </w:r>
          </w:p>
        </w:tc>
      </w:tr>
    </w:tbl>
    <w:p w:rsidR="00A833B4" w:rsidRPr="00762B28" w:rsidRDefault="00A833B4" w:rsidP="00692CEB">
      <w:pPr>
        <w:widowControl w:val="0"/>
        <w:rPr>
          <w:sz w:val="20"/>
          <w:lang w:val="es-ES"/>
        </w:rPr>
      </w:pPr>
    </w:p>
    <w:p w:rsidR="00DE4CFB" w:rsidRPr="00762B28" w:rsidRDefault="00DE4CFB" w:rsidP="00282EFD">
      <w:pPr>
        <w:widowControl w:val="0"/>
        <w:rPr>
          <w:b/>
          <w:sz w:val="20"/>
          <w:u w:val="single"/>
          <w:lang w:val="es-ES"/>
        </w:rPr>
      </w:pPr>
    </w:p>
    <w:p w:rsidR="00205065" w:rsidRDefault="00205065" w:rsidP="00205065">
      <w:pPr>
        <w:widowControl w:val="0"/>
        <w:rPr>
          <w:lang w:val="es-ES"/>
        </w:rPr>
      </w:pPr>
      <w:r>
        <w:rPr>
          <w:b/>
          <w:bCs/>
          <w:sz w:val="20"/>
          <w:u w:val="single"/>
          <w:lang w:val="es-ES"/>
        </w:rPr>
        <w:t>DISTRIBUCIÓN:</w:t>
      </w:r>
      <w:r w:rsidR="008774F4">
        <w:rPr>
          <w:b/>
          <w:bCs/>
          <w:sz w:val="20"/>
          <w:u w:val="single"/>
          <w:lang w:val="es-ES"/>
        </w:rPr>
        <w:t xml:space="preserve">  </w:t>
      </w:r>
      <w:r w:rsidR="008774F4">
        <w:rPr>
          <w:sz w:val="20"/>
          <w:lang w:val="es-ES"/>
        </w:rPr>
        <w:t xml:space="preserve">      </w:t>
      </w:r>
    </w:p>
    <w:p w:rsidR="00205065" w:rsidRDefault="00205065" w:rsidP="00205065">
      <w:pPr>
        <w:widowControl w:val="0"/>
        <w:numPr>
          <w:ilvl w:val="0"/>
          <w:numId w:val="34"/>
        </w:numPr>
        <w:rPr>
          <w:lang w:val="es-ES"/>
        </w:rPr>
      </w:pPr>
      <w:r>
        <w:rPr>
          <w:sz w:val="20"/>
          <w:lang w:val="es-ES"/>
        </w:rPr>
        <w:t>COPIA ORIGINAL FIRMADA: ARCHIVO DE INVESTIGACIÓN DEL INVESTIGADOR.</w:t>
      </w:r>
    </w:p>
    <w:p w:rsidR="00205065" w:rsidRDefault="00205065" w:rsidP="00205065">
      <w:pPr>
        <w:widowControl w:val="0"/>
        <w:numPr>
          <w:ilvl w:val="0"/>
          <w:numId w:val="34"/>
        </w:numPr>
        <w:rPr>
          <w:lang w:val="es-ES"/>
        </w:rPr>
      </w:pPr>
      <w:r>
        <w:rPr>
          <w:sz w:val="20"/>
          <w:lang w:val="es-ES"/>
        </w:rPr>
        <w:t>COPIA: PERSONA QUE AUTORIZA LA INVESTIGACIÓN.</w:t>
      </w:r>
    </w:p>
    <w:p w:rsidR="00EE64F3" w:rsidRDefault="00EE64F3" w:rsidP="00EE64F3">
      <w:pPr>
        <w:widowControl w:val="0"/>
        <w:numPr>
          <w:ilvl w:val="0"/>
          <w:numId w:val="34"/>
        </w:numPr>
        <w:rPr>
          <w:lang w:val="es-ES"/>
        </w:rPr>
      </w:pPr>
      <w:r>
        <w:rPr>
          <w:sz w:val="20"/>
          <w:lang w:val="es-ES"/>
        </w:rPr>
        <w:t>COPIA: HISTORIA CLÍNICA, SI ESTE ES UN ENSAYO CLÍNICO (A MENOS QUE ESTE ESTUDIO IMPLIQUE UN CERTIFICADO DE CONFIDENCIALIDAD O ESTE REQUISITO SEA EXONERADO POR EL IRB)</w:t>
      </w:r>
    </w:p>
    <w:p w:rsidR="00282EFD" w:rsidRPr="00762B28" w:rsidRDefault="00282EFD" w:rsidP="00692CEB">
      <w:pPr>
        <w:widowControl w:val="0"/>
        <w:rPr>
          <w:sz w:val="20"/>
          <w:lang w:val="es-ES"/>
        </w:rPr>
      </w:pPr>
    </w:p>
    <w:sectPr w:rsidR="00282EFD" w:rsidRPr="00762B28" w:rsidSect="009154A0">
      <w:headerReference w:type="default" r:id="rId8"/>
      <w:footerReference w:type="default" r:id="rId9"/>
      <w:footerReference w:type="first" r:id="rId10"/>
      <w:footnotePr>
        <w:numFmt w:val="chicago"/>
        <w:numRestart w:val="eachPage"/>
      </w:footnotePr>
      <w:pgSz w:w="12240" w:h="15840"/>
      <w:pgMar w:top="720" w:right="720" w:bottom="720" w:left="720" w:header="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14CA" w:rsidRDefault="005B14CA">
      <w:r>
        <w:separator/>
      </w:r>
    </w:p>
  </w:endnote>
  <w:endnote w:type="continuationSeparator" w:id="0">
    <w:p w:rsidR="005B14CA" w:rsidRDefault="005B14CA">
      <w:r>
        <w:continuationSeparator/>
      </w:r>
    </w:p>
  </w:endnote>
  <w:endnote w:type="continuationNotice" w:id="1">
    <w:p w:rsidR="005B14CA" w:rsidRDefault="005B14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6CE7" w:rsidRPr="00DC58CE" w:rsidRDefault="00D66CE7" w:rsidP="00DC58CE">
    <w:pPr>
      <w:pStyle w:val="Footer"/>
      <w:rPr>
        <w:sz w:val="20"/>
      </w:rPr>
    </w:pPr>
  </w:p>
  <w:tbl>
    <w:tblPr>
      <w:tblW w:w="0" w:type="auto"/>
      <w:tblInd w:w="198" w:type="dxa"/>
      <w:tblLook w:val="04A0" w:firstRow="1" w:lastRow="0" w:firstColumn="1" w:lastColumn="0" w:noHBand="0" w:noVBand="1"/>
    </w:tblPr>
    <w:tblGrid>
      <w:gridCol w:w="3656"/>
      <w:gridCol w:w="3004"/>
      <w:gridCol w:w="4158"/>
    </w:tblGrid>
    <w:tr w:rsidR="00D66CE7" w:rsidRPr="00003F14">
      <w:tc>
        <w:tcPr>
          <w:tcW w:w="3656" w:type="dxa"/>
          <w:shd w:val="clear" w:color="auto" w:fill="auto"/>
        </w:tcPr>
        <w:p w:rsidR="00D66CE7" w:rsidRPr="00003F14" w:rsidRDefault="00D66CE7" w:rsidP="00552570">
          <w:pPr>
            <w:pStyle w:val="Footer"/>
            <w:rPr>
              <w:sz w:val="20"/>
            </w:rPr>
          </w:pPr>
        </w:p>
        <w:p w:rsidR="00D66CE7" w:rsidRPr="00843CBF" w:rsidRDefault="00D66CE7" w:rsidP="00A6658E">
          <w:pPr>
            <w:pStyle w:val="Footer"/>
            <w:jc w:val="center"/>
            <w:rPr>
              <w:rFonts w:ascii="Arial" w:hAnsi="Arial" w:cs="Arial"/>
              <w:b/>
              <w:color w:val="BFBFBF"/>
              <w:sz w:val="20"/>
            </w:rPr>
          </w:pPr>
        </w:p>
        <w:p w:rsidR="00D66CE7" w:rsidRPr="00003F14" w:rsidRDefault="00D66CE7" w:rsidP="00003F14">
          <w:pPr>
            <w:pStyle w:val="Footer"/>
            <w:ind w:left="360"/>
            <w:rPr>
              <w:sz w:val="20"/>
            </w:rPr>
          </w:pPr>
        </w:p>
      </w:tc>
      <w:tc>
        <w:tcPr>
          <w:tcW w:w="3004" w:type="dxa"/>
        </w:tcPr>
        <w:p w:rsidR="00D66CE7" w:rsidRDefault="00D66CE7" w:rsidP="00EA7AB0">
          <w:pPr>
            <w:pStyle w:val="Footer"/>
            <w:jc w:val="center"/>
          </w:pPr>
          <w:r>
            <w:rPr>
              <w:sz w:val="20"/>
              <w:lang w:val="es-ES"/>
            </w:rPr>
            <w:t>Versión:</w:t>
          </w:r>
          <w:r>
            <w:rPr>
              <w:sz w:val="20"/>
            </w:rPr>
            <w:t xml:space="preserve"> 05.18.2016</w:t>
          </w:r>
        </w:p>
        <w:p w:rsidR="00D66CE7" w:rsidRPr="00DA52E9" w:rsidRDefault="00D66CE7" w:rsidP="00541241">
          <w:pPr>
            <w:pStyle w:val="Footer"/>
            <w:jc w:val="center"/>
          </w:pPr>
          <w:r>
            <w:rPr>
              <w:sz w:val="20"/>
              <w:lang w:val="es-ES"/>
            </w:rPr>
            <w:t>Página</w:t>
          </w:r>
          <w:r w:rsidRPr="00541241">
            <w:rPr>
              <w:sz w:val="20"/>
              <w:lang w:val="es-ES"/>
            </w:rPr>
            <w:t xml:space="preserve"> </w:t>
          </w:r>
          <w:r w:rsidR="00541241" w:rsidRPr="00541241">
            <w:rPr>
              <w:noProof/>
              <w:color w:val="000000"/>
              <w:sz w:val="20"/>
              <w:lang w:val="es-ES"/>
            </w:rPr>
            <w:fldChar w:fldCharType="begin"/>
          </w:r>
          <w:r w:rsidR="00541241" w:rsidRPr="00541241">
            <w:rPr>
              <w:noProof/>
              <w:color w:val="000000"/>
              <w:sz w:val="20"/>
              <w:lang w:val="es-ES"/>
            </w:rPr>
            <w:instrText xml:space="preserve"> PAGE </w:instrText>
          </w:r>
          <w:r w:rsidR="00541241" w:rsidRPr="00541241">
            <w:rPr>
              <w:noProof/>
              <w:color w:val="000000"/>
              <w:sz w:val="20"/>
              <w:lang w:val="es-ES"/>
            </w:rPr>
            <w:fldChar w:fldCharType="separate"/>
          </w:r>
          <w:r w:rsidR="00667E65">
            <w:rPr>
              <w:noProof/>
              <w:color w:val="000000"/>
              <w:sz w:val="20"/>
              <w:lang w:val="es-ES"/>
            </w:rPr>
            <w:t>1</w:t>
          </w:r>
          <w:r w:rsidR="00541241" w:rsidRPr="00541241">
            <w:rPr>
              <w:noProof/>
              <w:color w:val="000000"/>
              <w:sz w:val="20"/>
              <w:lang w:val="es-ES"/>
            </w:rPr>
            <w:fldChar w:fldCharType="end"/>
          </w:r>
          <w:r w:rsidR="00541241" w:rsidRPr="00541241">
            <w:rPr>
              <w:noProof/>
              <w:color w:val="000000"/>
              <w:sz w:val="20"/>
              <w:lang w:val="es-ES"/>
            </w:rPr>
            <w:t xml:space="preserve"> de </w:t>
          </w:r>
          <w:r w:rsidR="00541241" w:rsidRPr="00541241">
            <w:rPr>
              <w:noProof/>
              <w:color w:val="000000"/>
              <w:sz w:val="20"/>
              <w:lang w:val="es-ES"/>
            </w:rPr>
            <w:fldChar w:fldCharType="begin"/>
          </w:r>
          <w:r w:rsidR="00541241" w:rsidRPr="00541241">
            <w:rPr>
              <w:noProof/>
              <w:color w:val="000000"/>
              <w:sz w:val="20"/>
              <w:lang w:val="es-ES"/>
            </w:rPr>
            <w:instrText xml:space="preserve"> NUMPAGES </w:instrText>
          </w:r>
          <w:r w:rsidR="00541241" w:rsidRPr="00541241">
            <w:rPr>
              <w:noProof/>
              <w:color w:val="000000"/>
              <w:sz w:val="20"/>
              <w:lang w:val="es-ES"/>
            </w:rPr>
            <w:fldChar w:fldCharType="separate"/>
          </w:r>
          <w:r w:rsidR="00667E65">
            <w:rPr>
              <w:noProof/>
              <w:color w:val="000000"/>
              <w:sz w:val="20"/>
              <w:lang w:val="es-ES"/>
            </w:rPr>
            <w:t>2</w:t>
          </w:r>
          <w:r w:rsidR="00541241" w:rsidRPr="00541241">
            <w:rPr>
              <w:noProof/>
              <w:color w:val="000000"/>
              <w:sz w:val="20"/>
              <w:lang w:val="es-ES"/>
            </w:rPr>
            <w:fldChar w:fldCharType="end"/>
          </w:r>
        </w:p>
      </w:tc>
      <w:tc>
        <w:tcPr>
          <w:tcW w:w="4158" w:type="dxa"/>
          <w:shd w:val="clear" w:color="auto" w:fill="auto"/>
        </w:tcPr>
        <w:p w:rsidR="00D66CE7" w:rsidRPr="00003F14" w:rsidRDefault="00D66CE7" w:rsidP="00DC58CE">
          <w:pPr>
            <w:pStyle w:val="Footer"/>
            <w:rPr>
              <w:sz w:val="20"/>
            </w:rPr>
          </w:pPr>
        </w:p>
        <w:p w:rsidR="00D66CE7" w:rsidRPr="00003F14" w:rsidRDefault="00D66CE7" w:rsidP="00C952D0">
          <w:pPr>
            <w:pStyle w:val="Footer"/>
            <w:jc w:val="center"/>
            <w:rPr>
              <w:sz w:val="20"/>
            </w:rPr>
          </w:pPr>
        </w:p>
      </w:tc>
    </w:tr>
  </w:tbl>
  <w:p w:rsidR="00D66CE7" w:rsidRPr="00DC58CE" w:rsidRDefault="00D66CE7" w:rsidP="00DC58CE">
    <w:pPr>
      <w:pStyle w:val="Footer"/>
      <w:rPr>
        <w:sz w:val="20"/>
      </w:rPr>
    </w:pPr>
  </w:p>
  <w:p w:rsidR="00D66CE7" w:rsidRDefault="00D66CE7">
    <w:pPr>
      <w:pStyle w:val="Footer"/>
      <w:jc w:val="center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6CE7" w:rsidRDefault="00D66CE7">
    <w:pPr>
      <w:pStyle w:val="Footer"/>
      <w:jc w:val="cen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PAGE </w:instrText>
    </w:r>
    <w:r>
      <w:rPr>
        <w:sz w:val="20"/>
      </w:rPr>
      <w:fldChar w:fldCharType="separate"/>
    </w:r>
    <w:r>
      <w:rPr>
        <w:noProof/>
        <w:sz w:val="20"/>
      </w:rPr>
      <w:t>13</w:t>
    </w:r>
    <w:r>
      <w:rPr>
        <w:sz w:val="20"/>
      </w:rPr>
      <w:fldChar w:fldCharType="end"/>
    </w:r>
    <w:r>
      <w:rPr>
        <w:sz w:val="20"/>
      </w:rPr>
      <w:t xml:space="preserve"> of </w:t>
    </w:r>
    <w:r>
      <w:rPr>
        <w:sz w:val="20"/>
      </w:rPr>
      <w:fldChar w:fldCharType="begin"/>
    </w:r>
    <w:r>
      <w:rPr>
        <w:sz w:val="20"/>
      </w:rPr>
      <w:instrText xml:space="preserve"> NUMPAGES </w:instrText>
    </w:r>
    <w:r>
      <w:rPr>
        <w:sz w:val="20"/>
      </w:rPr>
      <w:fldChar w:fldCharType="separate"/>
    </w:r>
    <w:r w:rsidR="008774F4">
      <w:rPr>
        <w:noProof/>
        <w:sz w:val="20"/>
      </w:rPr>
      <w:t>2</w:t>
    </w:r>
    <w:r>
      <w:rPr>
        <w:sz w:val="20"/>
      </w:rPr>
      <w:fldChar w:fldCharType="end"/>
    </w:r>
    <w:r>
      <w:rPr>
        <w:sz w:val="20"/>
      </w:rPr>
      <w:tab/>
    </w:r>
  </w:p>
  <w:p w:rsidR="00D66CE7" w:rsidRDefault="00D66CE7">
    <w:pPr>
      <w:pStyle w:val="Footer"/>
      <w:jc w:val="center"/>
      <w:rPr>
        <w:sz w:val="20"/>
      </w:rPr>
    </w:pPr>
    <w:r>
      <w:rPr>
        <w:sz w:val="20"/>
      </w:rPr>
      <w:tab/>
      <w:t>Form Version _______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14CA" w:rsidRDefault="005B14CA">
      <w:r>
        <w:separator/>
      </w:r>
    </w:p>
  </w:footnote>
  <w:footnote w:type="continuationSeparator" w:id="0">
    <w:p w:rsidR="005B14CA" w:rsidRDefault="005B14CA">
      <w:r>
        <w:continuationSeparator/>
      </w:r>
    </w:p>
  </w:footnote>
  <w:footnote w:type="continuationNotice" w:id="1">
    <w:p w:rsidR="005B14CA" w:rsidRDefault="005B14C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6CE7" w:rsidRDefault="00D66CE7"/>
  <w:p w:rsidR="00D66CE7" w:rsidRDefault="00D66CE7"/>
  <w:p w:rsidR="00D66CE7" w:rsidRDefault="00D66CE7"/>
  <w:p w:rsidR="00D66CE7" w:rsidRDefault="00D66C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56C81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C0857"/>
    <w:multiLevelType w:val="hybridMultilevel"/>
    <w:tmpl w:val="487E6696"/>
    <w:lvl w:ilvl="0" w:tplc="DF78BA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9F81ABE"/>
    <w:multiLevelType w:val="hybridMultilevel"/>
    <w:tmpl w:val="74321726"/>
    <w:lvl w:ilvl="0" w:tplc="79EE15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31556E"/>
    <w:multiLevelType w:val="hybridMultilevel"/>
    <w:tmpl w:val="3A902E4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754C0"/>
    <w:multiLevelType w:val="hybridMultilevel"/>
    <w:tmpl w:val="C79EAD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1756D9C"/>
    <w:multiLevelType w:val="hybridMultilevel"/>
    <w:tmpl w:val="831E7C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889B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1D9604D"/>
    <w:multiLevelType w:val="hybridMultilevel"/>
    <w:tmpl w:val="7AFC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1316AE"/>
    <w:multiLevelType w:val="hybridMultilevel"/>
    <w:tmpl w:val="8A32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6617E"/>
    <w:multiLevelType w:val="hybridMultilevel"/>
    <w:tmpl w:val="C52A6B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CD0F4D"/>
    <w:multiLevelType w:val="hybridMultilevel"/>
    <w:tmpl w:val="3BE07A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1DC67671"/>
    <w:multiLevelType w:val="hybridMultilevel"/>
    <w:tmpl w:val="6D8E3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AE3F4E"/>
    <w:multiLevelType w:val="hybridMultilevel"/>
    <w:tmpl w:val="C158E8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F5536D6"/>
    <w:multiLevelType w:val="hybridMultilevel"/>
    <w:tmpl w:val="46EC5BDE"/>
    <w:lvl w:ilvl="0" w:tplc="D7C06048">
      <w:start w:val="3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240221D"/>
    <w:multiLevelType w:val="hybridMultilevel"/>
    <w:tmpl w:val="70FE2014"/>
    <w:lvl w:ilvl="0" w:tplc="1366B17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2833347"/>
    <w:multiLevelType w:val="hybridMultilevel"/>
    <w:tmpl w:val="D6E0E74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>
    <w:nsid w:val="33254D87"/>
    <w:multiLevelType w:val="hybridMultilevel"/>
    <w:tmpl w:val="FA58AD3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AAF1C25"/>
    <w:multiLevelType w:val="hybridMultilevel"/>
    <w:tmpl w:val="C9903C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E5F12CE"/>
    <w:multiLevelType w:val="hybridMultilevel"/>
    <w:tmpl w:val="B1A0F9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F527DDE"/>
    <w:multiLevelType w:val="hybridMultilevel"/>
    <w:tmpl w:val="118A405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3F637C90"/>
    <w:multiLevelType w:val="hybridMultilevel"/>
    <w:tmpl w:val="B486F8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F929126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6F3148"/>
    <w:multiLevelType w:val="hybridMultilevel"/>
    <w:tmpl w:val="96F6C9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3C64380"/>
    <w:multiLevelType w:val="singleLevel"/>
    <w:tmpl w:val="55C832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8"/>
      </w:rPr>
    </w:lvl>
  </w:abstractNum>
  <w:abstractNum w:abstractNumId="22">
    <w:nsid w:val="475373EC"/>
    <w:multiLevelType w:val="hybridMultilevel"/>
    <w:tmpl w:val="AD5AE622"/>
    <w:lvl w:ilvl="0" w:tplc="961E84B6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9BC6AC8"/>
    <w:multiLevelType w:val="hybridMultilevel"/>
    <w:tmpl w:val="877C44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B827628"/>
    <w:multiLevelType w:val="hybridMultilevel"/>
    <w:tmpl w:val="078A7F04"/>
    <w:lvl w:ilvl="0" w:tplc="838284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500829"/>
    <w:multiLevelType w:val="hybridMultilevel"/>
    <w:tmpl w:val="8FB8FE5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1D64451"/>
    <w:multiLevelType w:val="hybridMultilevel"/>
    <w:tmpl w:val="4A4EE6F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>
    <w:nsid w:val="5A153116"/>
    <w:multiLevelType w:val="hybridMultilevel"/>
    <w:tmpl w:val="C822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BA5DD8"/>
    <w:multiLevelType w:val="hybridMultilevel"/>
    <w:tmpl w:val="EA4C00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B264F3"/>
    <w:multiLevelType w:val="hybridMultilevel"/>
    <w:tmpl w:val="CE0AFD94"/>
    <w:lvl w:ilvl="0" w:tplc="8290775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4E85BF3"/>
    <w:multiLevelType w:val="hybridMultilevel"/>
    <w:tmpl w:val="943A0940"/>
    <w:lvl w:ilvl="0" w:tplc="B07E571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>
    <w:nsid w:val="677A6E06"/>
    <w:multiLevelType w:val="hybridMultilevel"/>
    <w:tmpl w:val="A11EA240"/>
    <w:lvl w:ilvl="0" w:tplc="B97EC6C2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6B060445"/>
    <w:multiLevelType w:val="hybridMultilevel"/>
    <w:tmpl w:val="DEA2A2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CD32ED2"/>
    <w:multiLevelType w:val="hybridMultilevel"/>
    <w:tmpl w:val="E398C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CFD7467"/>
    <w:multiLevelType w:val="hybridMultilevel"/>
    <w:tmpl w:val="76226316"/>
    <w:lvl w:ilvl="0" w:tplc="A1DE3674">
      <w:start w:val="1"/>
      <w:numFmt w:val="lowerRoman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5">
    <w:nsid w:val="6EF32828"/>
    <w:multiLevelType w:val="hybridMultilevel"/>
    <w:tmpl w:val="FBA2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2EB7073"/>
    <w:multiLevelType w:val="hybridMultilevel"/>
    <w:tmpl w:val="B31E0E22"/>
    <w:lvl w:ilvl="0" w:tplc="C396E012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53078F2"/>
    <w:multiLevelType w:val="hybridMultilevel"/>
    <w:tmpl w:val="8F88DC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96147F3"/>
    <w:multiLevelType w:val="hybridMultilevel"/>
    <w:tmpl w:val="021A1B20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9">
    <w:nsid w:val="7F3C7168"/>
    <w:multiLevelType w:val="hybridMultilevel"/>
    <w:tmpl w:val="39583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1"/>
  </w:num>
  <w:num w:numId="3">
    <w:abstractNumId w:val="36"/>
  </w:num>
  <w:num w:numId="4">
    <w:abstractNumId w:val="22"/>
  </w:num>
  <w:num w:numId="5">
    <w:abstractNumId w:val="13"/>
  </w:num>
  <w:num w:numId="6">
    <w:abstractNumId w:val="19"/>
  </w:num>
  <w:num w:numId="7">
    <w:abstractNumId w:val="34"/>
  </w:num>
  <w:num w:numId="8">
    <w:abstractNumId w:val="21"/>
  </w:num>
  <w:num w:numId="9">
    <w:abstractNumId w:val="30"/>
  </w:num>
  <w:num w:numId="10">
    <w:abstractNumId w:val="10"/>
  </w:num>
  <w:num w:numId="11">
    <w:abstractNumId w:val="33"/>
  </w:num>
  <w:num w:numId="12">
    <w:abstractNumId w:val="37"/>
  </w:num>
  <w:num w:numId="13">
    <w:abstractNumId w:val="4"/>
  </w:num>
  <w:num w:numId="14">
    <w:abstractNumId w:val="11"/>
  </w:num>
  <w:num w:numId="15">
    <w:abstractNumId w:val="5"/>
  </w:num>
  <w:num w:numId="16">
    <w:abstractNumId w:val="2"/>
  </w:num>
  <w:num w:numId="17">
    <w:abstractNumId w:val="1"/>
  </w:num>
  <w:num w:numId="18">
    <w:abstractNumId w:val="27"/>
  </w:num>
  <w:num w:numId="19">
    <w:abstractNumId w:val="17"/>
  </w:num>
  <w:num w:numId="20">
    <w:abstractNumId w:val="18"/>
  </w:num>
  <w:num w:numId="21">
    <w:abstractNumId w:val="7"/>
  </w:num>
  <w:num w:numId="22">
    <w:abstractNumId w:val="20"/>
  </w:num>
  <w:num w:numId="23">
    <w:abstractNumId w:val="14"/>
  </w:num>
  <w:num w:numId="24">
    <w:abstractNumId w:val="24"/>
  </w:num>
  <w:num w:numId="25">
    <w:abstractNumId w:val="29"/>
  </w:num>
  <w:num w:numId="26">
    <w:abstractNumId w:val="39"/>
  </w:num>
  <w:num w:numId="27">
    <w:abstractNumId w:val="35"/>
  </w:num>
  <w:num w:numId="28">
    <w:abstractNumId w:val="15"/>
  </w:num>
  <w:num w:numId="29">
    <w:abstractNumId w:val="3"/>
  </w:num>
  <w:num w:numId="30">
    <w:abstractNumId w:val="8"/>
  </w:num>
  <w:num w:numId="31">
    <w:abstractNumId w:val="32"/>
  </w:num>
  <w:num w:numId="32">
    <w:abstractNumId w:val="23"/>
  </w:num>
  <w:num w:numId="33">
    <w:abstractNumId w:val="28"/>
  </w:num>
  <w:num w:numId="34">
    <w:abstractNumId w:val="6"/>
  </w:num>
  <w:num w:numId="35">
    <w:abstractNumId w:val="0"/>
  </w:num>
  <w:num w:numId="36">
    <w:abstractNumId w:val="25"/>
  </w:num>
  <w:num w:numId="37">
    <w:abstractNumId w:val="26"/>
  </w:num>
  <w:num w:numId="38">
    <w:abstractNumId w:val="38"/>
  </w:num>
  <w:num w:numId="39">
    <w:abstractNumId w:val="16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Full" w:cryptAlgorithmClass="hash" w:cryptAlgorithmType="typeAny" w:cryptAlgorithmSid="4" w:cryptSpinCount="100000" w:hash="UOvp5MBXnnPe1gpQfn9dsVLQuPw=" w:salt="uw2vPlyjIe3r1n4ZLPHi0Q=="/>
  <w:defaultTabStop w:val="720"/>
  <w:doNotHyphenateCaps/>
  <w:drawingGridHorizontalSpacing w:val="57"/>
  <w:drawingGridVerticalSpacing w:val="120"/>
  <w:displayVerticalDrawingGridEvery w:val="0"/>
  <w:noPunctuationKerning/>
  <w:characterSpacingControl w:val="doNotCompress"/>
  <w:hdrShapeDefaults>
    <o:shapedefaults v:ext="edit" spidmax="4097"/>
  </w:hdrShapeDefaults>
  <w:footnotePr>
    <w:numFmt w:val="chicago"/>
    <w:numRestart w:val="eachPage"/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NzE2szQ3MbU0MTFS0lEKTi0uzszPAykwrAUA3eNDMCwAAAA="/>
    <w:docVar w:name="SWInitialSave" w:val="-1"/>
  </w:docVars>
  <w:rsids>
    <w:rsidRoot w:val="00E23AD5"/>
    <w:rsid w:val="000005C6"/>
    <w:rsid w:val="00003707"/>
    <w:rsid w:val="00003F14"/>
    <w:rsid w:val="00015257"/>
    <w:rsid w:val="00022CF9"/>
    <w:rsid w:val="00027B97"/>
    <w:rsid w:val="000310E8"/>
    <w:rsid w:val="00031BFD"/>
    <w:rsid w:val="00031CD2"/>
    <w:rsid w:val="0004584C"/>
    <w:rsid w:val="00056F30"/>
    <w:rsid w:val="00060F51"/>
    <w:rsid w:val="0006364C"/>
    <w:rsid w:val="00063C20"/>
    <w:rsid w:val="00085E9A"/>
    <w:rsid w:val="00092AEC"/>
    <w:rsid w:val="00095991"/>
    <w:rsid w:val="0009639C"/>
    <w:rsid w:val="000A59F7"/>
    <w:rsid w:val="000B08CC"/>
    <w:rsid w:val="000B6ED7"/>
    <w:rsid w:val="000C0442"/>
    <w:rsid w:val="000D1640"/>
    <w:rsid w:val="000D2DA9"/>
    <w:rsid w:val="000D36A9"/>
    <w:rsid w:val="000D6C11"/>
    <w:rsid w:val="000E2330"/>
    <w:rsid w:val="000E2DAD"/>
    <w:rsid w:val="000F5FC0"/>
    <w:rsid w:val="000F6FD5"/>
    <w:rsid w:val="000F7489"/>
    <w:rsid w:val="001038E1"/>
    <w:rsid w:val="0010460B"/>
    <w:rsid w:val="00111DAF"/>
    <w:rsid w:val="00114F71"/>
    <w:rsid w:val="00115179"/>
    <w:rsid w:val="00126066"/>
    <w:rsid w:val="00143C00"/>
    <w:rsid w:val="001475AF"/>
    <w:rsid w:val="00151746"/>
    <w:rsid w:val="00152031"/>
    <w:rsid w:val="00152E24"/>
    <w:rsid w:val="00153D09"/>
    <w:rsid w:val="001718C7"/>
    <w:rsid w:val="001734C0"/>
    <w:rsid w:val="001750CD"/>
    <w:rsid w:val="00180634"/>
    <w:rsid w:val="001833AE"/>
    <w:rsid w:val="001A1386"/>
    <w:rsid w:val="001A7E1E"/>
    <w:rsid w:val="001B10E4"/>
    <w:rsid w:val="001B60FE"/>
    <w:rsid w:val="001B658A"/>
    <w:rsid w:val="001C00A9"/>
    <w:rsid w:val="001C39D5"/>
    <w:rsid w:val="001C6BDA"/>
    <w:rsid w:val="001D0DE5"/>
    <w:rsid w:val="001D1A8F"/>
    <w:rsid w:val="001D686E"/>
    <w:rsid w:val="001E4DA2"/>
    <w:rsid w:val="001F264C"/>
    <w:rsid w:val="00203156"/>
    <w:rsid w:val="00205065"/>
    <w:rsid w:val="002146A8"/>
    <w:rsid w:val="0022020D"/>
    <w:rsid w:val="002236DC"/>
    <w:rsid w:val="00224B94"/>
    <w:rsid w:val="00243A66"/>
    <w:rsid w:val="00244594"/>
    <w:rsid w:val="00244B9F"/>
    <w:rsid w:val="00256691"/>
    <w:rsid w:val="00261B05"/>
    <w:rsid w:val="0027159B"/>
    <w:rsid w:val="00271BCB"/>
    <w:rsid w:val="0027448D"/>
    <w:rsid w:val="00277447"/>
    <w:rsid w:val="00282EFD"/>
    <w:rsid w:val="0028348B"/>
    <w:rsid w:val="0028667D"/>
    <w:rsid w:val="00290669"/>
    <w:rsid w:val="002A0943"/>
    <w:rsid w:val="002A2D58"/>
    <w:rsid w:val="002A68EB"/>
    <w:rsid w:val="002B35E7"/>
    <w:rsid w:val="002B5B6C"/>
    <w:rsid w:val="002C271F"/>
    <w:rsid w:val="002C4E89"/>
    <w:rsid w:val="002C539C"/>
    <w:rsid w:val="002D26A7"/>
    <w:rsid w:val="002D6366"/>
    <w:rsid w:val="002E2D2F"/>
    <w:rsid w:val="002E3C5B"/>
    <w:rsid w:val="002E5C46"/>
    <w:rsid w:val="002E62B5"/>
    <w:rsid w:val="002F2D0B"/>
    <w:rsid w:val="002F3F58"/>
    <w:rsid w:val="002F7399"/>
    <w:rsid w:val="002F7BFA"/>
    <w:rsid w:val="00304B86"/>
    <w:rsid w:val="00311E8F"/>
    <w:rsid w:val="00315D26"/>
    <w:rsid w:val="00316ED3"/>
    <w:rsid w:val="00320A8B"/>
    <w:rsid w:val="00320D29"/>
    <w:rsid w:val="00321A9B"/>
    <w:rsid w:val="00321EAC"/>
    <w:rsid w:val="003236DA"/>
    <w:rsid w:val="00332DDB"/>
    <w:rsid w:val="00336F99"/>
    <w:rsid w:val="00341D5E"/>
    <w:rsid w:val="00353EEB"/>
    <w:rsid w:val="00355C2F"/>
    <w:rsid w:val="0036390A"/>
    <w:rsid w:val="003668B9"/>
    <w:rsid w:val="00367800"/>
    <w:rsid w:val="00370269"/>
    <w:rsid w:val="003741AF"/>
    <w:rsid w:val="00375027"/>
    <w:rsid w:val="00376B5D"/>
    <w:rsid w:val="00384C1B"/>
    <w:rsid w:val="00384C5A"/>
    <w:rsid w:val="00386DDD"/>
    <w:rsid w:val="00390638"/>
    <w:rsid w:val="00390CAD"/>
    <w:rsid w:val="003920D8"/>
    <w:rsid w:val="003928B5"/>
    <w:rsid w:val="003950A3"/>
    <w:rsid w:val="003A06F0"/>
    <w:rsid w:val="003A6C78"/>
    <w:rsid w:val="003B4534"/>
    <w:rsid w:val="003B5EEA"/>
    <w:rsid w:val="003B77A6"/>
    <w:rsid w:val="003C63E4"/>
    <w:rsid w:val="003D0CBB"/>
    <w:rsid w:val="003D31B2"/>
    <w:rsid w:val="003F1578"/>
    <w:rsid w:val="003F2B2D"/>
    <w:rsid w:val="003F3A20"/>
    <w:rsid w:val="003F4293"/>
    <w:rsid w:val="003F44A0"/>
    <w:rsid w:val="003F4B58"/>
    <w:rsid w:val="003F7159"/>
    <w:rsid w:val="00404613"/>
    <w:rsid w:val="0041260F"/>
    <w:rsid w:val="00416FB1"/>
    <w:rsid w:val="0042766D"/>
    <w:rsid w:val="0043105C"/>
    <w:rsid w:val="004401DC"/>
    <w:rsid w:val="00441CDC"/>
    <w:rsid w:val="004420C8"/>
    <w:rsid w:val="00444E47"/>
    <w:rsid w:val="00445183"/>
    <w:rsid w:val="004504D3"/>
    <w:rsid w:val="00452A94"/>
    <w:rsid w:val="0046167E"/>
    <w:rsid w:val="00463347"/>
    <w:rsid w:val="0046607D"/>
    <w:rsid w:val="00476498"/>
    <w:rsid w:val="00476ACF"/>
    <w:rsid w:val="00476F61"/>
    <w:rsid w:val="00481AFF"/>
    <w:rsid w:val="0048304E"/>
    <w:rsid w:val="004A1D2B"/>
    <w:rsid w:val="004A23B7"/>
    <w:rsid w:val="004A269D"/>
    <w:rsid w:val="004A4DB5"/>
    <w:rsid w:val="004C38FD"/>
    <w:rsid w:val="004D0BFB"/>
    <w:rsid w:val="004D475D"/>
    <w:rsid w:val="004D5AC8"/>
    <w:rsid w:val="004E3C3C"/>
    <w:rsid w:val="004E6137"/>
    <w:rsid w:val="004F1D65"/>
    <w:rsid w:val="004F289E"/>
    <w:rsid w:val="004F4C3A"/>
    <w:rsid w:val="00501A32"/>
    <w:rsid w:val="00503C48"/>
    <w:rsid w:val="00505CB6"/>
    <w:rsid w:val="00510E89"/>
    <w:rsid w:val="0052071E"/>
    <w:rsid w:val="00525463"/>
    <w:rsid w:val="00533E01"/>
    <w:rsid w:val="00535570"/>
    <w:rsid w:val="00537D2E"/>
    <w:rsid w:val="00537FAA"/>
    <w:rsid w:val="00541241"/>
    <w:rsid w:val="0054377C"/>
    <w:rsid w:val="005478FC"/>
    <w:rsid w:val="00550DF7"/>
    <w:rsid w:val="00552570"/>
    <w:rsid w:val="00566656"/>
    <w:rsid w:val="00570037"/>
    <w:rsid w:val="00570682"/>
    <w:rsid w:val="00570FA2"/>
    <w:rsid w:val="00581AAD"/>
    <w:rsid w:val="0058249E"/>
    <w:rsid w:val="00594F52"/>
    <w:rsid w:val="00595A61"/>
    <w:rsid w:val="005A3E43"/>
    <w:rsid w:val="005A4B21"/>
    <w:rsid w:val="005A6478"/>
    <w:rsid w:val="005A740A"/>
    <w:rsid w:val="005B14CA"/>
    <w:rsid w:val="005B15B0"/>
    <w:rsid w:val="005B1F08"/>
    <w:rsid w:val="005C6412"/>
    <w:rsid w:val="005D0557"/>
    <w:rsid w:val="005D4ADF"/>
    <w:rsid w:val="005E0701"/>
    <w:rsid w:val="005E2F58"/>
    <w:rsid w:val="005E5045"/>
    <w:rsid w:val="005E5D1B"/>
    <w:rsid w:val="005E6D37"/>
    <w:rsid w:val="005F27A0"/>
    <w:rsid w:val="005F47B6"/>
    <w:rsid w:val="005F4A91"/>
    <w:rsid w:val="005F79B5"/>
    <w:rsid w:val="006006F4"/>
    <w:rsid w:val="00601E37"/>
    <w:rsid w:val="0060275B"/>
    <w:rsid w:val="00603D8C"/>
    <w:rsid w:val="00605568"/>
    <w:rsid w:val="00616594"/>
    <w:rsid w:val="00626C7F"/>
    <w:rsid w:val="0063043E"/>
    <w:rsid w:val="00632498"/>
    <w:rsid w:val="00632F41"/>
    <w:rsid w:val="00667E65"/>
    <w:rsid w:val="00671792"/>
    <w:rsid w:val="006717E2"/>
    <w:rsid w:val="0067617E"/>
    <w:rsid w:val="00676D5C"/>
    <w:rsid w:val="0067730D"/>
    <w:rsid w:val="006922E1"/>
    <w:rsid w:val="00692CEB"/>
    <w:rsid w:val="006B300D"/>
    <w:rsid w:val="006B4A84"/>
    <w:rsid w:val="006B66F0"/>
    <w:rsid w:val="006C347E"/>
    <w:rsid w:val="006C55AA"/>
    <w:rsid w:val="006C562D"/>
    <w:rsid w:val="006C70B9"/>
    <w:rsid w:val="006D19CF"/>
    <w:rsid w:val="006D2EC0"/>
    <w:rsid w:val="006D50DF"/>
    <w:rsid w:val="006D6354"/>
    <w:rsid w:val="006F34F7"/>
    <w:rsid w:val="006F676B"/>
    <w:rsid w:val="00704317"/>
    <w:rsid w:val="00705F63"/>
    <w:rsid w:val="00713428"/>
    <w:rsid w:val="007167DF"/>
    <w:rsid w:val="007235F8"/>
    <w:rsid w:val="0072431E"/>
    <w:rsid w:val="007245A5"/>
    <w:rsid w:val="007264DB"/>
    <w:rsid w:val="00726A59"/>
    <w:rsid w:val="007317CA"/>
    <w:rsid w:val="00733066"/>
    <w:rsid w:val="00743C9E"/>
    <w:rsid w:val="0074411E"/>
    <w:rsid w:val="00745A2E"/>
    <w:rsid w:val="00746C43"/>
    <w:rsid w:val="00751B3C"/>
    <w:rsid w:val="00755B15"/>
    <w:rsid w:val="0076242F"/>
    <w:rsid w:val="00762794"/>
    <w:rsid w:val="00762B28"/>
    <w:rsid w:val="007653A6"/>
    <w:rsid w:val="00777A2E"/>
    <w:rsid w:val="00783FED"/>
    <w:rsid w:val="00790E34"/>
    <w:rsid w:val="007A3CA1"/>
    <w:rsid w:val="007A3DBC"/>
    <w:rsid w:val="007A556D"/>
    <w:rsid w:val="007A5E3A"/>
    <w:rsid w:val="007B0127"/>
    <w:rsid w:val="007B1281"/>
    <w:rsid w:val="007B4919"/>
    <w:rsid w:val="007C6A46"/>
    <w:rsid w:val="007D1159"/>
    <w:rsid w:val="007D5804"/>
    <w:rsid w:val="007E2D3B"/>
    <w:rsid w:val="007F7FD9"/>
    <w:rsid w:val="008029E8"/>
    <w:rsid w:val="008055A7"/>
    <w:rsid w:val="008109D6"/>
    <w:rsid w:val="00814600"/>
    <w:rsid w:val="008228B4"/>
    <w:rsid w:val="008249AD"/>
    <w:rsid w:val="008252C1"/>
    <w:rsid w:val="00830566"/>
    <w:rsid w:val="00832652"/>
    <w:rsid w:val="00836134"/>
    <w:rsid w:val="00843CBF"/>
    <w:rsid w:val="00846D25"/>
    <w:rsid w:val="00852173"/>
    <w:rsid w:val="00853ACF"/>
    <w:rsid w:val="00856BE9"/>
    <w:rsid w:val="008601F9"/>
    <w:rsid w:val="00860FEA"/>
    <w:rsid w:val="00863526"/>
    <w:rsid w:val="00865A95"/>
    <w:rsid w:val="00870BA9"/>
    <w:rsid w:val="00874E87"/>
    <w:rsid w:val="008774F4"/>
    <w:rsid w:val="00877D5D"/>
    <w:rsid w:val="008801D5"/>
    <w:rsid w:val="00881479"/>
    <w:rsid w:val="008874BA"/>
    <w:rsid w:val="0089738D"/>
    <w:rsid w:val="008A0789"/>
    <w:rsid w:val="008A17E9"/>
    <w:rsid w:val="008A1DA8"/>
    <w:rsid w:val="008A3C9F"/>
    <w:rsid w:val="008A75E4"/>
    <w:rsid w:val="008B0DB5"/>
    <w:rsid w:val="008C00E3"/>
    <w:rsid w:val="008C2032"/>
    <w:rsid w:val="008D012A"/>
    <w:rsid w:val="008D53B7"/>
    <w:rsid w:val="008D7190"/>
    <w:rsid w:val="008E12E0"/>
    <w:rsid w:val="008E137B"/>
    <w:rsid w:val="008E3434"/>
    <w:rsid w:val="008F05BD"/>
    <w:rsid w:val="008F1EEA"/>
    <w:rsid w:val="008F3399"/>
    <w:rsid w:val="008F56E6"/>
    <w:rsid w:val="00904A58"/>
    <w:rsid w:val="00905AA1"/>
    <w:rsid w:val="00910D05"/>
    <w:rsid w:val="009154A0"/>
    <w:rsid w:val="00917C3A"/>
    <w:rsid w:val="00922636"/>
    <w:rsid w:val="009233E5"/>
    <w:rsid w:val="00926ECA"/>
    <w:rsid w:val="00927332"/>
    <w:rsid w:val="00932655"/>
    <w:rsid w:val="00941BA4"/>
    <w:rsid w:val="009513D7"/>
    <w:rsid w:val="00960CED"/>
    <w:rsid w:val="0096314D"/>
    <w:rsid w:val="00970460"/>
    <w:rsid w:val="00981E43"/>
    <w:rsid w:val="009832DB"/>
    <w:rsid w:val="0098531D"/>
    <w:rsid w:val="00987259"/>
    <w:rsid w:val="00987ACE"/>
    <w:rsid w:val="00994FC1"/>
    <w:rsid w:val="009A15FA"/>
    <w:rsid w:val="009A4384"/>
    <w:rsid w:val="009A7682"/>
    <w:rsid w:val="009B3439"/>
    <w:rsid w:val="009B39A3"/>
    <w:rsid w:val="009B7C5C"/>
    <w:rsid w:val="009C22B1"/>
    <w:rsid w:val="009C416B"/>
    <w:rsid w:val="009D7420"/>
    <w:rsid w:val="009E0ED6"/>
    <w:rsid w:val="009E1710"/>
    <w:rsid w:val="009F44CD"/>
    <w:rsid w:val="009F45C0"/>
    <w:rsid w:val="009F49A1"/>
    <w:rsid w:val="009F4DA6"/>
    <w:rsid w:val="00A03BC6"/>
    <w:rsid w:val="00A07769"/>
    <w:rsid w:val="00A10117"/>
    <w:rsid w:val="00A11728"/>
    <w:rsid w:val="00A1190B"/>
    <w:rsid w:val="00A13F45"/>
    <w:rsid w:val="00A1512D"/>
    <w:rsid w:val="00A17540"/>
    <w:rsid w:val="00A27A22"/>
    <w:rsid w:val="00A3078E"/>
    <w:rsid w:val="00A3207F"/>
    <w:rsid w:val="00A3552D"/>
    <w:rsid w:val="00A35E97"/>
    <w:rsid w:val="00A365E4"/>
    <w:rsid w:val="00A41CF7"/>
    <w:rsid w:val="00A50938"/>
    <w:rsid w:val="00A532FA"/>
    <w:rsid w:val="00A567D0"/>
    <w:rsid w:val="00A57470"/>
    <w:rsid w:val="00A60F2C"/>
    <w:rsid w:val="00A6658E"/>
    <w:rsid w:val="00A71978"/>
    <w:rsid w:val="00A71D08"/>
    <w:rsid w:val="00A72BC7"/>
    <w:rsid w:val="00A833B4"/>
    <w:rsid w:val="00A916BB"/>
    <w:rsid w:val="00A93B62"/>
    <w:rsid w:val="00A9443A"/>
    <w:rsid w:val="00AA083A"/>
    <w:rsid w:val="00AA19A9"/>
    <w:rsid w:val="00AA6C2A"/>
    <w:rsid w:val="00AC219C"/>
    <w:rsid w:val="00AC5634"/>
    <w:rsid w:val="00AC6EF7"/>
    <w:rsid w:val="00AD4C41"/>
    <w:rsid w:val="00AD5D42"/>
    <w:rsid w:val="00AE3E05"/>
    <w:rsid w:val="00AE405D"/>
    <w:rsid w:val="00AF16EA"/>
    <w:rsid w:val="00AF1B77"/>
    <w:rsid w:val="00B0406F"/>
    <w:rsid w:val="00B13B73"/>
    <w:rsid w:val="00B13CDE"/>
    <w:rsid w:val="00B17CE4"/>
    <w:rsid w:val="00B208F1"/>
    <w:rsid w:val="00B21014"/>
    <w:rsid w:val="00B310BC"/>
    <w:rsid w:val="00B33D41"/>
    <w:rsid w:val="00B42699"/>
    <w:rsid w:val="00B43F0B"/>
    <w:rsid w:val="00B448FA"/>
    <w:rsid w:val="00B460C6"/>
    <w:rsid w:val="00B52967"/>
    <w:rsid w:val="00B60E2C"/>
    <w:rsid w:val="00B647BC"/>
    <w:rsid w:val="00B64D68"/>
    <w:rsid w:val="00B705CD"/>
    <w:rsid w:val="00B7168D"/>
    <w:rsid w:val="00B9212F"/>
    <w:rsid w:val="00BA4FA3"/>
    <w:rsid w:val="00BA79D5"/>
    <w:rsid w:val="00BB16AB"/>
    <w:rsid w:val="00BC5991"/>
    <w:rsid w:val="00BD56D7"/>
    <w:rsid w:val="00BE473C"/>
    <w:rsid w:val="00BE6DE5"/>
    <w:rsid w:val="00BF290C"/>
    <w:rsid w:val="00BF2BC7"/>
    <w:rsid w:val="00BF46FA"/>
    <w:rsid w:val="00BF7D60"/>
    <w:rsid w:val="00C024BC"/>
    <w:rsid w:val="00C06864"/>
    <w:rsid w:val="00C10D9B"/>
    <w:rsid w:val="00C12F77"/>
    <w:rsid w:val="00C27F77"/>
    <w:rsid w:val="00C31127"/>
    <w:rsid w:val="00C36978"/>
    <w:rsid w:val="00C43E54"/>
    <w:rsid w:val="00C4765A"/>
    <w:rsid w:val="00C47BDD"/>
    <w:rsid w:val="00C50403"/>
    <w:rsid w:val="00C517E3"/>
    <w:rsid w:val="00C64C7A"/>
    <w:rsid w:val="00C7550A"/>
    <w:rsid w:val="00C8111A"/>
    <w:rsid w:val="00C84356"/>
    <w:rsid w:val="00C86904"/>
    <w:rsid w:val="00C904C0"/>
    <w:rsid w:val="00C916E4"/>
    <w:rsid w:val="00C952D0"/>
    <w:rsid w:val="00CA1BF6"/>
    <w:rsid w:val="00CA3012"/>
    <w:rsid w:val="00CA75F2"/>
    <w:rsid w:val="00CB32AE"/>
    <w:rsid w:val="00CD223A"/>
    <w:rsid w:val="00CE78D1"/>
    <w:rsid w:val="00CE7F8F"/>
    <w:rsid w:val="00CF1022"/>
    <w:rsid w:val="00CF4101"/>
    <w:rsid w:val="00CF7EC7"/>
    <w:rsid w:val="00D0706B"/>
    <w:rsid w:val="00D0747F"/>
    <w:rsid w:val="00D153A9"/>
    <w:rsid w:val="00D1616D"/>
    <w:rsid w:val="00D17007"/>
    <w:rsid w:val="00D207EE"/>
    <w:rsid w:val="00D20FEE"/>
    <w:rsid w:val="00D27989"/>
    <w:rsid w:val="00D31A68"/>
    <w:rsid w:val="00D32450"/>
    <w:rsid w:val="00D32919"/>
    <w:rsid w:val="00D375C4"/>
    <w:rsid w:val="00D509DD"/>
    <w:rsid w:val="00D66CE7"/>
    <w:rsid w:val="00D73752"/>
    <w:rsid w:val="00D83F86"/>
    <w:rsid w:val="00D87361"/>
    <w:rsid w:val="00D93788"/>
    <w:rsid w:val="00D97447"/>
    <w:rsid w:val="00D975CD"/>
    <w:rsid w:val="00DA030B"/>
    <w:rsid w:val="00DA2EC1"/>
    <w:rsid w:val="00DA4778"/>
    <w:rsid w:val="00DA52E9"/>
    <w:rsid w:val="00DA6ED3"/>
    <w:rsid w:val="00DB4047"/>
    <w:rsid w:val="00DB7EEC"/>
    <w:rsid w:val="00DC4620"/>
    <w:rsid w:val="00DC58CE"/>
    <w:rsid w:val="00DE204C"/>
    <w:rsid w:val="00DE4CFB"/>
    <w:rsid w:val="00DF0BDB"/>
    <w:rsid w:val="00DF60F2"/>
    <w:rsid w:val="00E079EC"/>
    <w:rsid w:val="00E1593F"/>
    <w:rsid w:val="00E23AD5"/>
    <w:rsid w:val="00E35C3F"/>
    <w:rsid w:val="00E36912"/>
    <w:rsid w:val="00E51322"/>
    <w:rsid w:val="00E654AC"/>
    <w:rsid w:val="00E65AA8"/>
    <w:rsid w:val="00E71B34"/>
    <w:rsid w:val="00E72747"/>
    <w:rsid w:val="00E74C5C"/>
    <w:rsid w:val="00E803C5"/>
    <w:rsid w:val="00E92970"/>
    <w:rsid w:val="00E97504"/>
    <w:rsid w:val="00EA66D6"/>
    <w:rsid w:val="00EA7AB0"/>
    <w:rsid w:val="00EB14ED"/>
    <w:rsid w:val="00ED55AB"/>
    <w:rsid w:val="00EE5C17"/>
    <w:rsid w:val="00EE64F3"/>
    <w:rsid w:val="00EF136C"/>
    <w:rsid w:val="00EF7300"/>
    <w:rsid w:val="00F00AF4"/>
    <w:rsid w:val="00F01BDE"/>
    <w:rsid w:val="00F049A4"/>
    <w:rsid w:val="00F04DFE"/>
    <w:rsid w:val="00F1211A"/>
    <w:rsid w:val="00F14536"/>
    <w:rsid w:val="00F16B17"/>
    <w:rsid w:val="00F25621"/>
    <w:rsid w:val="00F3192F"/>
    <w:rsid w:val="00F37049"/>
    <w:rsid w:val="00F37768"/>
    <w:rsid w:val="00F406D8"/>
    <w:rsid w:val="00F41A4A"/>
    <w:rsid w:val="00F5612F"/>
    <w:rsid w:val="00F634F4"/>
    <w:rsid w:val="00F67A57"/>
    <w:rsid w:val="00F71F80"/>
    <w:rsid w:val="00F7553F"/>
    <w:rsid w:val="00F75607"/>
    <w:rsid w:val="00F75F51"/>
    <w:rsid w:val="00F82BDA"/>
    <w:rsid w:val="00F84633"/>
    <w:rsid w:val="00F852B0"/>
    <w:rsid w:val="00F87189"/>
    <w:rsid w:val="00F964B5"/>
    <w:rsid w:val="00FA14D2"/>
    <w:rsid w:val="00FC6DBD"/>
    <w:rsid w:val="00FD20EB"/>
    <w:rsid w:val="00FD4C6A"/>
    <w:rsid w:val="00FD5026"/>
    <w:rsid w:val="00FD6B64"/>
    <w:rsid w:val="00FE137F"/>
    <w:rsid w:val="00FE4078"/>
    <w:rsid w:val="00FF0934"/>
    <w:rsid w:val="00FF4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2340"/>
        <w:tab w:val="left" w:pos="3780"/>
        <w:tab w:val="left" w:pos="540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340"/>
        <w:tab w:val="left" w:pos="3780"/>
        <w:tab w:val="left" w:pos="5400"/>
        <w:tab w:val="left" w:pos="6660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  <w:tab w:val="left" w:pos="3780"/>
        <w:tab w:val="left" w:pos="5220"/>
        <w:tab w:val="left" w:pos="6480"/>
        <w:tab w:val="left" w:pos="7560"/>
      </w:tabs>
      <w:ind w:left="3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left" w:pos="3420"/>
        <w:tab w:val="left" w:pos="4410"/>
        <w:tab w:val="left" w:pos="5310"/>
        <w:tab w:val="left" w:pos="5400"/>
      </w:tabs>
      <w:ind w:left="720" w:hanging="360"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leader="underscore" w:pos="9785"/>
      </w:tabs>
      <w:ind w:left="360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tabs>
        <w:tab w:val="left" w:pos="7560"/>
        <w:tab w:val="left" w:pos="9720"/>
      </w:tabs>
      <w:outlineLvl w:val="8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lockText">
    <w:name w:val="Block Text"/>
    <w:basedOn w:val="Normal"/>
    <w:pPr>
      <w:ind w:left="720" w:right="425"/>
    </w:pPr>
    <w:rPr>
      <w:b/>
    </w:rPr>
  </w:style>
  <w:style w:type="paragraph" w:styleId="BodyText">
    <w:name w:val="Body Text"/>
    <w:basedOn w:val="Normal"/>
    <w:link w:val="BodyTextChar"/>
    <w:pPr>
      <w:tabs>
        <w:tab w:val="left" w:pos="360"/>
        <w:tab w:val="left" w:pos="1620"/>
        <w:tab w:val="left" w:pos="3420"/>
      </w:tabs>
    </w:pPr>
    <w:rPr>
      <w:i/>
    </w:rPr>
  </w:style>
  <w:style w:type="paragraph" w:styleId="BodyText2">
    <w:name w:val="Body Text 2"/>
    <w:basedOn w:val="Normal"/>
    <w:rPr>
      <w:b/>
      <w:i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rsid w:val="005D4ADF"/>
    <w:pPr>
      <w:spacing w:after="120"/>
    </w:pPr>
    <w:rPr>
      <w:sz w:val="16"/>
      <w:szCs w:val="16"/>
    </w:rPr>
  </w:style>
  <w:style w:type="paragraph" w:styleId="ListBullet3">
    <w:name w:val="List Bullet 3"/>
    <w:basedOn w:val="Normal"/>
    <w:rsid w:val="005D4ADF"/>
    <w:pPr>
      <w:jc w:val="both"/>
    </w:pPr>
    <w:rPr>
      <w:sz w:val="20"/>
    </w:rPr>
  </w:style>
  <w:style w:type="paragraph" w:customStyle="1" w:styleId="t1">
    <w:name w:val="t1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t3">
    <w:name w:val="t3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p5">
    <w:name w:val="p5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6">
    <w:name w:val="p6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7">
    <w:name w:val="p7"/>
    <w:basedOn w:val="Normal"/>
    <w:rsid w:val="0067730D"/>
    <w:pPr>
      <w:widowControl w:val="0"/>
      <w:tabs>
        <w:tab w:val="left" w:pos="788"/>
      </w:tabs>
      <w:overflowPunct/>
      <w:ind w:left="652" w:hanging="788"/>
      <w:textAlignment w:val="auto"/>
    </w:pPr>
    <w:rPr>
      <w:szCs w:val="24"/>
    </w:rPr>
  </w:style>
  <w:style w:type="paragraph" w:customStyle="1" w:styleId="p8">
    <w:name w:val="p8"/>
    <w:basedOn w:val="Normal"/>
    <w:rsid w:val="0067730D"/>
    <w:pPr>
      <w:widowControl w:val="0"/>
      <w:overflowPunct/>
      <w:ind w:left="652"/>
      <w:textAlignment w:val="auto"/>
    </w:pPr>
    <w:rPr>
      <w:szCs w:val="24"/>
    </w:rPr>
  </w:style>
  <w:style w:type="paragraph" w:customStyle="1" w:styleId="p9">
    <w:name w:val="p9"/>
    <w:basedOn w:val="Normal"/>
    <w:rsid w:val="0067730D"/>
    <w:pPr>
      <w:widowControl w:val="0"/>
      <w:tabs>
        <w:tab w:val="left" w:pos="1525"/>
      </w:tabs>
      <w:overflowPunct/>
      <w:ind w:left="1525" w:hanging="737"/>
      <w:textAlignment w:val="auto"/>
    </w:pPr>
    <w:rPr>
      <w:szCs w:val="24"/>
    </w:rPr>
  </w:style>
  <w:style w:type="paragraph" w:customStyle="1" w:styleId="p10">
    <w:name w:val="p10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table" w:styleId="TableGrid">
    <w:name w:val="Table Grid"/>
    <w:basedOn w:val="TableNormal"/>
    <w:rsid w:val="00A71978"/>
    <w:pPr>
      <w:overflowPunct w:val="0"/>
      <w:autoSpaceDE w:val="0"/>
      <w:autoSpaceDN w:val="0"/>
      <w:adjustRightInd w:val="0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9233E5"/>
    <w:pPr>
      <w:spacing w:after="120"/>
      <w:ind w:left="360"/>
    </w:pPr>
  </w:style>
  <w:style w:type="paragraph" w:customStyle="1" w:styleId="Para">
    <w:name w:val="Para"/>
    <w:rsid w:val="009233E5"/>
    <w:pPr>
      <w:suppressAutoHyphens/>
      <w:spacing w:after="180" w:line="320" w:lineRule="exact"/>
    </w:pPr>
    <w:rPr>
      <w:sz w:val="24"/>
    </w:rPr>
  </w:style>
  <w:style w:type="paragraph" w:customStyle="1" w:styleId="Sigblockline">
    <w:name w:val="Sigblockline"/>
    <w:basedOn w:val="Normal"/>
    <w:next w:val="Normal"/>
    <w:rsid w:val="009233E5"/>
    <w:pPr>
      <w:pBdr>
        <w:bottom w:val="single" w:sz="4" w:space="1" w:color="auto"/>
      </w:pBdr>
      <w:suppressAutoHyphens/>
      <w:overflowPunct/>
      <w:autoSpaceDE/>
      <w:autoSpaceDN/>
      <w:adjustRightInd/>
      <w:spacing w:before="360" w:after="180"/>
      <w:textAlignment w:val="auto"/>
    </w:pPr>
    <w:rPr>
      <w:b/>
    </w:rPr>
  </w:style>
  <w:style w:type="character" w:customStyle="1" w:styleId="BodyTextChar">
    <w:name w:val="Body Text Char"/>
    <w:link w:val="BodyText"/>
    <w:rsid w:val="00DC58CE"/>
    <w:rPr>
      <w:i/>
      <w:sz w:val="24"/>
    </w:rPr>
  </w:style>
  <w:style w:type="paragraph" w:styleId="NormalWeb">
    <w:name w:val="Normal (Web)"/>
    <w:basedOn w:val="Normal"/>
    <w:uiPriority w:val="99"/>
    <w:unhideWhenUsed/>
    <w:rsid w:val="00B647B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Cs w:val="24"/>
    </w:rPr>
  </w:style>
  <w:style w:type="character" w:styleId="Emphasis">
    <w:name w:val="Emphasis"/>
    <w:uiPriority w:val="20"/>
    <w:qFormat/>
    <w:rsid w:val="00B647BC"/>
    <w:rPr>
      <w:i/>
      <w:iCs/>
    </w:rPr>
  </w:style>
  <w:style w:type="paragraph" w:styleId="BalloonText">
    <w:name w:val="Balloon Text"/>
    <w:basedOn w:val="Normal"/>
    <w:link w:val="BalloonTextChar"/>
    <w:rsid w:val="00321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1A9B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C84356"/>
    <w:pPr>
      <w:overflowPunct/>
      <w:autoSpaceDE/>
      <w:autoSpaceDN/>
      <w:adjustRightInd/>
      <w:ind w:left="720"/>
      <w:contextualSpacing/>
      <w:textAlignment w:val="auto"/>
    </w:pPr>
    <w:rPr>
      <w:rFonts w:ascii="Helvetica" w:hAnsi="Helvetica"/>
      <w:sz w:val="20"/>
    </w:rPr>
  </w:style>
  <w:style w:type="character" w:styleId="Strong">
    <w:name w:val="Strong"/>
    <w:uiPriority w:val="22"/>
    <w:qFormat/>
    <w:rsid w:val="00836134"/>
    <w:rPr>
      <w:b/>
      <w:bCs/>
    </w:rPr>
  </w:style>
  <w:style w:type="character" w:styleId="CommentReference">
    <w:name w:val="annotation reference"/>
    <w:rsid w:val="008305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056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30566"/>
  </w:style>
  <w:style w:type="paragraph" w:styleId="CommentSubject">
    <w:name w:val="annotation subject"/>
    <w:basedOn w:val="CommentText"/>
    <w:next w:val="CommentText"/>
    <w:link w:val="CommentSubjectChar"/>
    <w:rsid w:val="00830566"/>
    <w:rPr>
      <w:b/>
      <w:bCs/>
    </w:rPr>
  </w:style>
  <w:style w:type="character" w:customStyle="1" w:styleId="CommentSubjectChar">
    <w:name w:val="Comment Subject Char"/>
    <w:link w:val="CommentSubject"/>
    <w:rsid w:val="00830566"/>
    <w:rPr>
      <w:b/>
      <w:bCs/>
    </w:rPr>
  </w:style>
  <w:style w:type="paragraph" w:customStyle="1" w:styleId="p4">
    <w:name w:val="p4"/>
    <w:basedOn w:val="Normal"/>
    <w:rsid w:val="00626C7F"/>
    <w:pPr>
      <w:widowControl w:val="0"/>
      <w:tabs>
        <w:tab w:val="left" w:pos="323"/>
      </w:tabs>
      <w:overflowPunct/>
      <w:ind w:firstLine="323"/>
      <w:jc w:val="both"/>
      <w:textAlignment w:val="auto"/>
    </w:pPr>
    <w:rPr>
      <w:szCs w:val="24"/>
    </w:rPr>
  </w:style>
  <w:style w:type="character" w:customStyle="1" w:styleId="tw4winMark">
    <w:name w:val="tw4winMark"/>
    <w:rsid w:val="00DF0BDB"/>
    <w:rPr>
      <w:rFonts w:ascii="Courier New" w:hAnsi="Courier New" w:cs="Courier New"/>
      <w:vanish/>
      <w:color w:val="800080"/>
      <w:vertAlign w:val="sub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2340"/>
        <w:tab w:val="left" w:pos="3780"/>
        <w:tab w:val="left" w:pos="540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340"/>
        <w:tab w:val="left" w:pos="3780"/>
        <w:tab w:val="left" w:pos="5400"/>
        <w:tab w:val="left" w:pos="6660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  <w:tab w:val="left" w:pos="3780"/>
        <w:tab w:val="left" w:pos="5220"/>
        <w:tab w:val="left" w:pos="6480"/>
        <w:tab w:val="left" w:pos="7560"/>
      </w:tabs>
      <w:ind w:left="3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left" w:pos="3420"/>
        <w:tab w:val="left" w:pos="4410"/>
        <w:tab w:val="left" w:pos="5310"/>
        <w:tab w:val="left" w:pos="5400"/>
      </w:tabs>
      <w:ind w:left="720" w:hanging="360"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leader="underscore" w:pos="9785"/>
      </w:tabs>
      <w:ind w:left="360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tabs>
        <w:tab w:val="left" w:pos="7560"/>
        <w:tab w:val="left" w:pos="9720"/>
      </w:tabs>
      <w:outlineLvl w:val="8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lockText">
    <w:name w:val="Block Text"/>
    <w:basedOn w:val="Normal"/>
    <w:pPr>
      <w:ind w:left="720" w:right="425"/>
    </w:pPr>
    <w:rPr>
      <w:b/>
    </w:rPr>
  </w:style>
  <w:style w:type="paragraph" w:styleId="BodyText">
    <w:name w:val="Body Text"/>
    <w:basedOn w:val="Normal"/>
    <w:link w:val="BodyTextChar"/>
    <w:pPr>
      <w:tabs>
        <w:tab w:val="left" w:pos="360"/>
        <w:tab w:val="left" w:pos="1620"/>
        <w:tab w:val="left" w:pos="3420"/>
      </w:tabs>
    </w:pPr>
    <w:rPr>
      <w:i/>
    </w:rPr>
  </w:style>
  <w:style w:type="paragraph" w:styleId="BodyText2">
    <w:name w:val="Body Text 2"/>
    <w:basedOn w:val="Normal"/>
    <w:rPr>
      <w:b/>
      <w:i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rsid w:val="005D4ADF"/>
    <w:pPr>
      <w:spacing w:after="120"/>
    </w:pPr>
    <w:rPr>
      <w:sz w:val="16"/>
      <w:szCs w:val="16"/>
    </w:rPr>
  </w:style>
  <w:style w:type="paragraph" w:styleId="ListBullet3">
    <w:name w:val="List Bullet 3"/>
    <w:basedOn w:val="Normal"/>
    <w:rsid w:val="005D4ADF"/>
    <w:pPr>
      <w:jc w:val="both"/>
    </w:pPr>
    <w:rPr>
      <w:sz w:val="20"/>
    </w:rPr>
  </w:style>
  <w:style w:type="paragraph" w:customStyle="1" w:styleId="t1">
    <w:name w:val="t1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t3">
    <w:name w:val="t3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p5">
    <w:name w:val="p5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6">
    <w:name w:val="p6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7">
    <w:name w:val="p7"/>
    <w:basedOn w:val="Normal"/>
    <w:rsid w:val="0067730D"/>
    <w:pPr>
      <w:widowControl w:val="0"/>
      <w:tabs>
        <w:tab w:val="left" w:pos="788"/>
      </w:tabs>
      <w:overflowPunct/>
      <w:ind w:left="652" w:hanging="788"/>
      <w:textAlignment w:val="auto"/>
    </w:pPr>
    <w:rPr>
      <w:szCs w:val="24"/>
    </w:rPr>
  </w:style>
  <w:style w:type="paragraph" w:customStyle="1" w:styleId="p8">
    <w:name w:val="p8"/>
    <w:basedOn w:val="Normal"/>
    <w:rsid w:val="0067730D"/>
    <w:pPr>
      <w:widowControl w:val="0"/>
      <w:overflowPunct/>
      <w:ind w:left="652"/>
      <w:textAlignment w:val="auto"/>
    </w:pPr>
    <w:rPr>
      <w:szCs w:val="24"/>
    </w:rPr>
  </w:style>
  <w:style w:type="paragraph" w:customStyle="1" w:styleId="p9">
    <w:name w:val="p9"/>
    <w:basedOn w:val="Normal"/>
    <w:rsid w:val="0067730D"/>
    <w:pPr>
      <w:widowControl w:val="0"/>
      <w:tabs>
        <w:tab w:val="left" w:pos="1525"/>
      </w:tabs>
      <w:overflowPunct/>
      <w:ind w:left="1525" w:hanging="737"/>
      <w:textAlignment w:val="auto"/>
    </w:pPr>
    <w:rPr>
      <w:szCs w:val="24"/>
    </w:rPr>
  </w:style>
  <w:style w:type="paragraph" w:customStyle="1" w:styleId="p10">
    <w:name w:val="p10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table" w:styleId="TableGrid">
    <w:name w:val="Table Grid"/>
    <w:basedOn w:val="TableNormal"/>
    <w:rsid w:val="00A71978"/>
    <w:pPr>
      <w:overflowPunct w:val="0"/>
      <w:autoSpaceDE w:val="0"/>
      <w:autoSpaceDN w:val="0"/>
      <w:adjustRightInd w:val="0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9233E5"/>
    <w:pPr>
      <w:spacing w:after="120"/>
      <w:ind w:left="360"/>
    </w:pPr>
  </w:style>
  <w:style w:type="paragraph" w:customStyle="1" w:styleId="Para">
    <w:name w:val="Para"/>
    <w:rsid w:val="009233E5"/>
    <w:pPr>
      <w:suppressAutoHyphens/>
      <w:spacing w:after="180" w:line="320" w:lineRule="exact"/>
    </w:pPr>
    <w:rPr>
      <w:sz w:val="24"/>
    </w:rPr>
  </w:style>
  <w:style w:type="paragraph" w:customStyle="1" w:styleId="Sigblockline">
    <w:name w:val="Sigblockline"/>
    <w:basedOn w:val="Normal"/>
    <w:next w:val="Normal"/>
    <w:rsid w:val="009233E5"/>
    <w:pPr>
      <w:pBdr>
        <w:bottom w:val="single" w:sz="4" w:space="1" w:color="auto"/>
      </w:pBdr>
      <w:suppressAutoHyphens/>
      <w:overflowPunct/>
      <w:autoSpaceDE/>
      <w:autoSpaceDN/>
      <w:adjustRightInd/>
      <w:spacing w:before="360" w:after="180"/>
      <w:textAlignment w:val="auto"/>
    </w:pPr>
    <w:rPr>
      <w:b/>
    </w:rPr>
  </w:style>
  <w:style w:type="character" w:customStyle="1" w:styleId="BodyTextChar">
    <w:name w:val="Body Text Char"/>
    <w:link w:val="BodyText"/>
    <w:rsid w:val="00DC58CE"/>
    <w:rPr>
      <w:i/>
      <w:sz w:val="24"/>
    </w:rPr>
  </w:style>
  <w:style w:type="paragraph" w:styleId="NormalWeb">
    <w:name w:val="Normal (Web)"/>
    <w:basedOn w:val="Normal"/>
    <w:uiPriority w:val="99"/>
    <w:unhideWhenUsed/>
    <w:rsid w:val="00B647B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Cs w:val="24"/>
    </w:rPr>
  </w:style>
  <w:style w:type="character" w:styleId="Emphasis">
    <w:name w:val="Emphasis"/>
    <w:uiPriority w:val="20"/>
    <w:qFormat/>
    <w:rsid w:val="00B647BC"/>
    <w:rPr>
      <w:i/>
      <w:iCs/>
    </w:rPr>
  </w:style>
  <w:style w:type="paragraph" w:styleId="BalloonText">
    <w:name w:val="Balloon Text"/>
    <w:basedOn w:val="Normal"/>
    <w:link w:val="BalloonTextChar"/>
    <w:rsid w:val="00321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1A9B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C84356"/>
    <w:pPr>
      <w:overflowPunct/>
      <w:autoSpaceDE/>
      <w:autoSpaceDN/>
      <w:adjustRightInd/>
      <w:ind w:left="720"/>
      <w:contextualSpacing/>
      <w:textAlignment w:val="auto"/>
    </w:pPr>
    <w:rPr>
      <w:rFonts w:ascii="Helvetica" w:hAnsi="Helvetica"/>
      <w:sz w:val="20"/>
    </w:rPr>
  </w:style>
  <w:style w:type="character" w:styleId="Strong">
    <w:name w:val="Strong"/>
    <w:uiPriority w:val="22"/>
    <w:qFormat/>
    <w:rsid w:val="00836134"/>
    <w:rPr>
      <w:b/>
      <w:bCs/>
    </w:rPr>
  </w:style>
  <w:style w:type="character" w:styleId="CommentReference">
    <w:name w:val="annotation reference"/>
    <w:rsid w:val="008305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056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30566"/>
  </w:style>
  <w:style w:type="paragraph" w:styleId="CommentSubject">
    <w:name w:val="annotation subject"/>
    <w:basedOn w:val="CommentText"/>
    <w:next w:val="CommentText"/>
    <w:link w:val="CommentSubjectChar"/>
    <w:rsid w:val="00830566"/>
    <w:rPr>
      <w:b/>
      <w:bCs/>
    </w:rPr>
  </w:style>
  <w:style w:type="character" w:customStyle="1" w:styleId="CommentSubjectChar">
    <w:name w:val="Comment Subject Char"/>
    <w:link w:val="CommentSubject"/>
    <w:rsid w:val="00830566"/>
    <w:rPr>
      <w:b/>
      <w:bCs/>
    </w:rPr>
  </w:style>
  <w:style w:type="paragraph" w:customStyle="1" w:styleId="p4">
    <w:name w:val="p4"/>
    <w:basedOn w:val="Normal"/>
    <w:rsid w:val="00626C7F"/>
    <w:pPr>
      <w:widowControl w:val="0"/>
      <w:tabs>
        <w:tab w:val="left" w:pos="323"/>
      </w:tabs>
      <w:overflowPunct/>
      <w:ind w:firstLine="323"/>
      <w:jc w:val="both"/>
      <w:textAlignment w:val="auto"/>
    </w:pPr>
    <w:rPr>
      <w:szCs w:val="24"/>
    </w:rPr>
  </w:style>
  <w:style w:type="character" w:customStyle="1" w:styleId="tw4winMark">
    <w:name w:val="tw4winMark"/>
    <w:rsid w:val="00DF0BDB"/>
    <w:rPr>
      <w:rFonts w:ascii="Courier New" w:hAnsi="Courier New" w:cs="Courier New"/>
      <w:vanish/>
      <w:color w:val="800080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4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06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94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7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3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4879">
          <w:marLeft w:val="0"/>
          <w:marRight w:val="0"/>
          <w:marTop w:val="150"/>
          <w:marBottom w:val="150"/>
          <w:divBdr>
            <w:top w:val="single" w:sz="6" w:space="0" w:color="9B9A7A"/>
            <w:left w:val="single" w:sz="6" w:space="0" w:color="9B9A7A"/>
            <w:bottom w:val="single" w:sz="6" w:space="0" w:color="9B9A7A"/>
            <w:right w:val="single" w:sz="6" w:space="0" w:color="9B9A7A"/>
          </w:divBdr>
          <w:divsChild>
            <w:div w:id="4510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32546">
                      <w:blockQuote w:val="1"/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4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95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17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95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3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99022">
          <w:marLeft w:val="0"/>
          <w:marRight w:val="0"/>
          <w:marTop w:val="150"/>
          <w:marBottom w:val="150"/>
          <w:divBdr>
            <w:top w:val="single" w:sz="6" w:space="0" w:color="9B9A7A"/>
            <w:left w:val="single" w:sz="6" w:space="0" w:color="9B9A7A"/>
            <w:bottom w:val="single" w:sz="6" w:space="0" w:color="9B9A7A"/>
            <w:right w:val="single" w:sz="6" w:space="0" w:color="9B9A7A"/>
          </w:divBdr>
          <w:divsChild>
            <w:div w:id="2562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96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255550">
                      <w:blockQuote w:val="1"/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1</Words>
  <Characters>3859</Characters>
  <Application>Microsoft Office Word</Application>
  <DocSecurity>4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aimonides Medical Center</vt:lpstr>
      <vt:lpstr>Maimonides Medical Center</vt:lpstr>
    </vt:vector>
  </TitlesOfParts>
  <Company>Your Company Name</Company>
  <LinksUpToDate>false</LinksUpToDate>
  <CharactersWithSpaces>4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monides Medical Center</dc:title>
  <dc:creator>David G Kaufman</dc:creator>
  <cp:lastModifiedBy>Kevin Nellis</cp:lastModifiedBy>
  <cp:revision>2</cp:revision>
  <cp:lastPrinted>2016-05-18T16:59:00Z</cp:lastPrinted>
  <dcterms:created xsi:type="dcterms:W3CDTF">2017-03-08T23:35:00Z</dcterms:created>
  <dcterms:modified xsi:type="dcterms:W3CDTF">2017-03-08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